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574FD6" w14:textId="08019432" w:rsidR="006A0758" w:rsidRDefault="00C817E9" w:rsidP="00C817E9">
      <w:pPr>
        <w:spacing w:after="120"/>
        <w:rPr>
          <w:rFonts w:ascii="Arial" w:hAnsi="Arial" w:cs="Arial"/>
          <w:b/>
          <w:color w:val="4F81BD" w:themeColor="accent1"/>
          <w:sz w:val="52"/>
        </w:rPr>
      </w:pPr>
      <w:bookmarkStart w:id="0" w:name="_Hlk146897628"/>
      <w:bookmarkEnd w:id="0"/>
      <w:r>
        <w:rPr>
          <w:noProof/>
        </w:rPr>
        <w:drawing>
          <wp:inline distT="0" distB="0" distL="0" distR="0" wp14:anchorId="337711FE" wp14:editId="79FA1C21">
            <wp:extent cx="1932940" cy="535940"/>
            <wp:effectExtent l="0" t="0" r="0" b="0"/>
            <wp:docPr id="1177155453" name="Picture 2"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55453" name="Picture 2" descr="A green text on a white background&#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2940" cy="535940"/>
                    </a:xfrm>
                    <a:prstGeom prst="rect">
                      <a:avLst/>
                    </a:prstGeom>
                  </pic:spPr>
                </pic:pic>
              </a:graphicData>
            </a:graphic>
          </wp:inline>
        </w:drawing>
      </w:r>
    </w:p>
    <w:p w14:paraId="7706BF8C" w14:textId="29850D2D" w:rsidR="00B0349A" w:rsidRPr="00C817E9" w:rsidRDefault="00580822" w:rsidP="00C817E9">
      <w:pPr>
        <w:spacing w:line="276" w:lineRule="auto"/>
        <w:rPr>
          <w:rFonts w:ascii="Imperial Sans Display" w:hAnsi="Imperial Sans Display" w:cs="Arial"/>
          <w:b/>
          <w:color w:val="00863D"/>
          <w:sz w:val="52"/>
        </w:rPr>
      </w:pPr>
      <w:r w:rsidRPr="00C817E9">
        <w:rPr>
          <w:rFonts w:ascii="Imperial Sans Display" w:hAnsi="Imperial Sans Display" w:cs="Arial"/>
          <w:b/>
          <w:color w:val="00863D"/>
          <w:sz w:val="52"/>
        </w:rPr>
        <w:t>Non-</w:t>
      </w:r>
      <w:r w:rsidR="00C177D3" w:rsidRPr="00C817E9">
        <w:rPr>
          <w:rFonts w:ascii="Imperial Sans Display" w:hAnsi="Imperial Sans Display" w:cs="Arial"/>
          <w:b/>
          <w:color w:val="00863D"/>
          <w:sz w:val="52"/>
        </w:rPr>
        <w:t xml:space="preserve">Academic </w:t>
      </w:r>
      <w:r w:rsidR="00B771A5" w:rsidRPr="00C817E9">
        <w:rPr>
          <w:rFonts w:ascii="Imperial Sans Display" w:hAnsi="Imperial Sans Display" w:cs="Arial"/>
          <w:b/>
          <w:color w:val="00863D"/>
          <w:sz w:val="52"/>
        </w:rPr>
        <w:t>Job Search</w:t>
      </w:r>
    </w:p>
    <w:p w14:paraId="7706BF8E" w14:textId="77777777" w:rsidR="00876E8D" w:rsidRPr="00C817E9" w:rsidRDefault="00876E8D" w:rsidP="00C817E9">
      <w:pPr>
        <w:spacing w:line="276" w:lineRule="auto"/>
        <w:rPr>
          <w:rFonts w:ascii="Imperial Sans Display" w:hAnsi="Imperial Sans Display" w:cs="Arial"/>
        </w:rPr>
        <w:sectPr w:rsidR="00876E8D" w:rsidRPr="00C817E9" w:rsidSect="00E47872">
          <w:footerReference w:type="default" r:id="rId12"/>
          <w:pgSz w:w="11906" w:h="16838"/>
          <w:pgMar w:top="720" w:right="720" w:bottom="720" w:left="720" w:header="708" w:footer="708" w:gutter="0"/>
          <w:cols w:space="708"/>
          <w:docGrid w:linePitch="360"/>
        </w:sectPr>
      </w:pPr>
    </w:p>
    <w:p w14:paraId="744D1C16" w14:textId="77777777" w:rsidR="00A13DDF" w:rsidRDefault="00A13DDF" w:rsidP="00C817E9">
      <w:pPr>
        <w:spacing w:line="276" w:lineRule="auto"/>
        <w:rPr>
          <w:rFonts w:ascii="Imperial Sans Display" w:hAnsi="Imperial Sans Display" w:cs="Arial"/>
          <w:sz w:val="20"/>
        </w:rPr>
      </w:pPr>
    </w:p>
    <w:p w14:paraId="7706BF8F" w14:textId="55B74E8B" w:rsidR="00703F7A" w:rsidRPr="00C817E9" w:rsidRDefault="00E52639" w:rsidP="00C817E9">
      <w:pPr>
        <w:spacing w:line="276" w:lineRule="auto"/>
        <w:rPr>
          <w:rFonts w:ascii="Imperial Sans Display" w:hAnsi="Imperial Sans Display" w:cs="Arial"/>
          <w:sz w:val="20"/>
        </w:rPr>
      </w:pPr>
      <w:r w:rsidRPr="00C817E9">
        <w:rPr>
          <w:rFonts w:ascii="Imperial Sans Display" w:hAnsi="Imperial Sans Display" w:cs="Arial"/>
          <w:sz w:val="20"/>
        </w:rPr>
        <w:t xml:space="preserve">If you are considering or seeking employment outside of research in an academic setting, this tip-sheet will help you to identify how to prepare for the job hunt. </w:t>
      </w:r>
      <w:r w:rsidR="00B771A5" w:rsidRPr="00C817E9">
        <w:rPr>
          <w:rFonts w:ascii="Imperial Sans Display" w:hAnsi="Imperial Sans Display" w:cs="Arial"/>
          <w:sz w:val="20"/>
        </w:rPr>
        <w:t>There are useful links for further research</w:t>
      </w:r>
      <w:r w:rsidR="00D71501" w:rsidRPr="00C817E9">
        <w:rPr>
          <w:rFonts w:ascii="Imperial Sans Display" w:hAnsi="Imperial Sans Display" w:cs="Arial"/>
          <w:sz w:val="20"/>
        </w:rPr>
        <w:t>.</w:t>
      </w:r>
    </w:p>
    <w:p w14:paraId="7706BF91" w14:textId="3441DC8A" w:rsidR="00876424" w:rsidRPr="00C817E9" w:rsidRDefault="00876424" w:rsidP="00C817E9">
      <w:pPr>
        <w:spacing w:before="240" w:after="120" w:line="276" w:lineRule="auto"/>
        <w:rPr>
          <w:rFonts w:ascii="Imperial Sans Display" w:hAnsi="Imperial Sans Display" w:cs="Arial"/>
          <w:b/>
          <w:color w:val="00863D"/>
          <w:sz w:val="24"/>
        </w:rPr>
      </w:pPr>
      <w:r w:rsidRPr="00C817E9">
        <w:rPr>
          <w:rFonts w:ascii="Imperial Sans Display" w:hAnsi="Imperial Sans Display" w:cs="Arial"/>
          <w:color w:val="00863D"/>
          <w:sz w:val="12"/>
        </w:rPr>
        <w:t xml:space="preserve"> </w:t>
      </w:r>
      <w:r w:rsidR="00B771A5" w:rsidRPr="00C817E9">
        <w:rPr>
          <w:rFonts w:ascii="Imperial Sans Display" w:hAnsi="Imperial Sans Display" w:cs="Arial"/>
          <w:b/>
          <w:color w:val="00863D"/>
          <w:sz w:val="24"/>
        </w:rPr>
        <w:t>1. Top tips</w:t>
      </w:r>
    </w:p>
    <w:p w14:paraId="77E2F3C1" w14:textId="0BDD7415" w:rsidR="00B771A5" w:rsidRPr="00C817E9" w:rsidRDefault="00B771A5"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r w:rsidRPr="00C817E9">
        <w:rPr>
          <w:rFonts w:ascii="Imperial Sans Display" w:eastAsia="Arial" w:hAnsi="Imperial Sans Display" w:cs="Arial"/>
          <w:sz w:val="20"/>
          <w:szCs w:val="20"/>
        </w:rPr>
        <w:t xml:space="preserve">Start by doing some background research into the </w:t>
      </w:r>
      <w:r w:rsidR="00E52639" w:rsidRPr="00C817E9">
        <w:rPr>
          <w:rFonts w:ascii="Imperial Sans Display" w:eastAsia="Arial" w:hAnsi="Imperial Sans Display" w:cs="Arial"/>
          <w:sz w:val="20"/>
          <w:szCs w:val="20"/>
        </w:rPr>
        <w:t>company/institution</w:t>
      </w:r>
      <w:r w:rsidRPr="00C817E9">
        <w:rPr>
          <w:rFonts w:ascii="Imperial Sans Display" w:eastAsia="Arial" w:hAnsi="Imperial Sans Display" w:cs="Arial"/>
          <w:sz w:val="20"/>
          <w:szCs w:val="20"/>
        </w:rPr>
        <w:t xml:space="preserve"> you would like to work in. Do you know any </w:t>
      </w:r>
      <w:r w:rsidR="00A456A5" w:rsidRPr="00C817E9">
        <w:rPr>
          <w:rFonts w:ascii="Imperial Sans Display" w:eastAsia="Arial" w:hAnsi="Imperial Sans Display" w:cs="Arial"/>
          <w:sz w:val="20"/>
          <w:szCs w:val="20"/>
        </w:rPr>
        <w:t xml:space="preserve">colleagues </w:t>
      </w:r>
      <w:r w:rsidR="00E52639" w:rsidRPr="00C817E9">
        <w:rPr>
          <w:rFonts w:ascii="Imperial Sans Display" w:eastAsia="Arial" w:hAnsi="Imperial Sans Display" w:cs="Arial"/>
          <w:sz w:val="20"/>
          <w:szCs w:val="20"/>
        </w:rPr>
        <w:t>where</w:t>
      </w:r>
      <w:r w:rsidR="00A456A5" w:rsidRPr="00C817E9">
        <w:rPr>
          <w:rFonts w:ascii="Imperial Sans Display" w:eastAsia="Arial" w:hAnsi="Imperial Sans Display" w:cs="Arial"/>
          <w:sz w:val="20"/>
          <w:szCs w:val="20"/>
        </w:rPr>
        <w:t xml:space="preserve"> you would</w:t>
      </w:r>
      <w:r w:rsidRPr="00C817E9">
        <w:rPr>
          <w:rFonts w:ascii="Imperial Sans Display" w:eastAsia="Arial" w:hAnsi="Imperial Sans Display" w:cs="Arial"/>
          <w:sz w:val="20"/>
          <w:szCs w:val="20"/>
        </w:rPr>
        <w:t xml:space="preserve"> like to apply to? If not, do your colleagues know anyone? Contact them and </w:t>
      </w:r>
      <w:r w:rsidRPr="00C817E9">
        <w:rPr>
          <w:rFonts w:ascii="Imperial Sans Display" w:eastAsia="Arial" w:hAnsi="Imperial Sans Display" w:cs="Arial"/>
          <w:b/>
          <w:bCs/>
          <w:color w:val="00863D"/>
          <w:sz w:val="20"/>
          <w:szCs w:val="20"/>
        </w:rPr>
        <w:t xml:space="preserve">ask for advice </w:t>
      </w:r>
      <w:r w:rsidRPr="00C817E9">
        <w:rPr>
          <w:rFonts w:ascii="Imperial Sans Display" w:eastAsia="Arial" w:hAnsi="Imperial Sans Display" w:cs="Arial"/>
          <w:sz w:val="20"/>
          <w:szCs w:val="20"/>
        </w:rPr>
        <w:t>on how th</w:t>
      </w:r>
      <w:r w:rsidR="00E52639" w:rsidRPr="00C817E9">
        <w:rPr>
          <w:rFonts w:ascii="Imperial Sans Display" w:eastAsia="Arial" w:hAnsi="Imperial Sans Display" w:cs="Arial"/>
          <w:sz w:val="20"/>
          <w:szCs w:val="20"/>
        </w:rPr>
        <w:t xml:space="preserve">at </w:t>
      </w:r>
      <w:proofErr w:type="gramStart"/>
      <w:r w:rsidR="00E52639" w:rsidRPr="00C817E9">
        <w:rPr>
          <w:rFonts w:ascii="Imperial Sans Display" w:eastAsia="Arial" w:hAnsi="Imperial Sans Display" w:cs="Arial"/>
          <w:sz w:val="20"/>
          <w:szCs w:val="20"/>
        </w:rPr>
        <w:t>particular</w:t>
      </w:r>
      <w:r w:rsidRPr="00C817E9">
        <w:rPr>
          <w:rFonts w:ascii="Imperial Sans Display" w:eastAsia="Arial" w:hAnsi="Imperial Sans Display" w:cs="Arial"/>
          <w:sz w:val="20"/>
          <w:szCs w:val="20"/>
        </w:rPr>
        <w:t xml:space="preserve"> job</w:t>
      </w:r>
      <w:proofErr w:type="gramEnd"/>
      <w:r w:rsidRPr="00C817E9">
        <w:rPr>
          <w:rFonts w:ascii="Imperial Sans Display" w:eastAsia="Arial" w:hAnsi="Imperial Sans Display" w:cs="Arial"/>
          <w:sz w:val="20"/>
          <w:szCs w:val="20"/>
        </w:rPr>
        <w:t xml:space="preserve"> market operates. </w:t>
      </w:r>
    </w:p>
    <w:p w14:paraId="1066101C" w14:textId="3F2523CE" w:rsidR="31328087" w:rsidRPr="00C817E9" w:rsidRDefault="31328087"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r w:rsidRPr="00C817E9">
        <w:rPr>
          <w:rFonts w:ascii="Imperial Sans Display" w:eastAsia="Arial" w:hAnsi="Imperial Sans Display" w:cs="Arial"/>
          <w:sz w:val="20"/>
          <w:szCs w:val="20"/>
        </w:rPr>
        <w:t>Understand the visa requirements</w:t>
      </w:r>
      <w:r w:rsidR="67BBCD9D" w:rsidRPr="00C817E9">
        <w:rPr>
          <w:rFonts w:ascii="Imperial Sans Display" w:eastAsia="Arial" w:hAnsi="Imperial Sans Display" w:cs="Arial"/>
          <w:sz w:val="20"/>
          <w:szCs w:val="20"/>
        </w:rPr>
        <w:t>;</w:t>
      </w:r>
      <w:r w:rsidRPr="00C817E9">
        <w:rPr>
          <w:rFonts w:ascii="Imperial Sans Display" w:eastAsia="Arial" w:hAnsi="Imperial Sans Display" w:cs="Arial"/>
          <w:sz w:val="20"/>
          <w:szCs w:val="20"/>
        </w:rPr>
        <w:t xml:space="preserve"> </w:t>
      </w:r>
      <w:r w:rsidR="6C29EFDB" w:rsidRPr="00C817E9">
        <w:rPr>
          <w:rFonts w:ascii="Imperial Sans Display" w:eastAsia="Arial" w:hAnsi="Imperial Sans Display" w:cs="Arial"/>
          <w:sz w:val="20"/>
          <w:szCs w:val="20"/>
        </w:rPr>
        <w:t>i</w:t>
      </w:r>
      <w:r w:rsidRPr="00C817E9">
        <w:rPr>
          <w:rFonts w:ascii="Imperial Sans Display" w:eastAsia="Arial" w:hAnsi="Imperial Sans Display" w:cs="Arial"/>
          <w:sz w:val="20"/>
          <w:szCs w:val="20"/>
        </w:rPr>
        <w:t>t's important to make sure you are eligible to work in the country you are considering. Researching the visa requirements and applying for the necessary documents can help ensure a smooth transition to your new job.</w:t>
      </w:r>
    </w:p>
    <w:p w14:paraId="0B0EB459" w14:textId="7A093000" w:rsidR="00FD4000" w:rsidRPr="00C817E9" w:rsidRDefault="00FD4000"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r w:rsidRPr="00C817E9">
        <w:rPr>
          <w:rFonts w:ascii="Imperial Sans Display" w:eastAsia="Arial" w:hAnsi="Imperial Sans Display" w:cs="Arial"/>
          <w:sz w:val="20"/>
          <w:szCs w:val="20"/>
        </w:rPr>
        <w:t xml:space="preserve">Use </w:t>
      </w:r>
      <w:proofErr w:type="spellStart"/>
      <w:r w:rsidR="008C326A" w:rsidRPr="00C817E9">
        <w:rPr>
          <w:rFonts w:ascii="Imperial Sans Display" w:eastAsia="Arial" w:hAnsi="Imperial Sans Display" w:cs="Arial"/>
          <w:b/>
          <w:bCs/>
          <w:color w:val="00863D"/>
          <w:sz w:val="20"/>
          <w:szCs w:val="20"/>
        </w:rPr>
        <w:t>Linkedin</w:t>
      </w:r>
      <w:proofErr w:type="spellEnd"/>
      <w:r w:rsidR="00F917B6" w:rsidRPr="00C817E9">
        <w:rPr>
          <w:rFonts w:ascii="Imperial Sans Display" w:eastAsia="Arial" w:hAnsi="Imperial Sans Display" w:cs="Arial"/>
          <w:color w:val="00863D"/>
          <w:sz w:val="20"/>
          <w:szCs w:val="20"/>
        </w:rPr>
        <w:t>;</w:t>
      </w:r>
      <w:r w:rsidRPr="00C817E9">
        <w:rPr>
          <w:rFonts w:ascii="Imperial Sans Display" w:eastAsia="Arial" w:hAnsi="Imperial Sans Display" w:cs="Arial"/>
          <w:color w:val="00863D"/>
          <w:sz w:val="20"/>
          <w:szCs w:val="20"/>
        </w:rPr>
        <w:t xml:space="preserve"> </w:t>
      </w:r>
      <w:proofErr w:type="spellStart"/>
      <w:r w:rsidR="00F917B6" w:rsidRPr="00C817E9">
        <w:rPr>
          <w:rFonts w:ascii="Imperial Sans Display" w:eastAsia="Arial" w:hAnsi="Imperial Sans Display" w:cs="Arial"/>
          <w:b/>
          <w:bCs/>
          <w:color w:val="00863D"/>
          <w:sz w:val="20"/>
          <w:szCs w:val="20"/>
        </w:rPr>
        <w:t>Linkedin</w:t>
      </w:r>
      <w:proofErr w:type="spellEnd"/>
      <w:r w:rsidRPr="00C817E9">
        <w:rPr>
          <w:rFonts w:ascii="Imperial Sans Display" w:eastAsia="Arial" w:hAnsi="Imperial Sans Display" w:cs="Arial"/>
          <w:color w:val="00863D"/>
          <w:sz w:val="20"/>
          <w:szCs w:val="20"/>
        </w:rPr>
        <w:t xml:space="preserve"> </w:t>
      </w:r>
      <w:r w:rsidRPr="00C817E9">
        <w:rPr>
          <w:rFonts w:ascii="Imperial Sans Display" w:eastAsia="Arial" w:hAnsi="Imperial Sans Display" w:cs="Arial"/>
          <w:sz w:val="20"/>
          <w:szCs w:val="20"/>
        </w:rPr>
        <w:t xml:space="preserve">is </w:t>
      </w:r>
      <w:r w:rsidR="008C326A" w:rsidRPr="00C817E9">
        <w:rPr>
          <w:rFonts w:ascii="Imperial Sans Display" w:eastAsia="Arial" w:hAnsi="Imperial Sans Display" w:cs="Arial"/>
          <w:sz w:val="20"/>
          <w:szCs w:val="20"/>
        </w:rPr>
        <w:t>very useful for reaching out to contacts and companies.</w:t>
      </w:r>
      <w:r w:rsidRPr="00C817E9">
        <w:rPr>
          <w:rFonts w:ascii="Imperial Sans Display" w:eastAsia="Arial" w:hAnsi="Imperial Sans Display" w:cs="Arial"/>
          <w:sz w:val="20"/>
          <w:szCs w:val="20"/>
        </w:rPr>
        <w:t xml:space="preserve"> </w:t>
      </w:r>
      <w:r w:rsidR="6FD765B8" w:rsidRPr="00C817E9">
        <w:rPr>
          <w:rFonts w:ascii="Imperial Sans Display" w:eastAsia="Arial" w:hAnsi="Imperial Sans Display" w:cs="Arial"/>
          <w:sz w:val="20"/>
          <w:szCs w:val="20"/>
        </w:rPr>
        <w:t xml:space="preserve">Explore job search resources specific to the </w:t>
      </w:r>
      <w:r w:rsidR="00E17A39" w:rsidRPr="00C817E9">
        <w:rPr>
          <w:rFonts w:ascii="Imperial Sans Display" w:eastAsia="Arial" w:hAnsi="Imperial Sans Display" w:cs="Arial"/>
          <w:sz w:val="20"/>
          <w:szCs w:val="20"/>
        </w:rPr>
        <w:t>company/sector</w:t>
      </w:r>
      <w:r w:rsidR="009B0A7E" w:rsidRPr="00C817E9">
        <w:rPr>
          <w:rFonts w:ascii="Imperial Sans Display" w:eastAsia="Arial" w:hAnsi="Imperial Sans Display" w:cs="Arial"/>
          <w:sz w:val="20"/>
          <w:szCs w:val="20"/>
        </w:rPr>
        <w:t>/country</w:t>
      </w:r>
      <w:r w:rsidR="6FD765B8" w:rsidRPr="00C817E9">
        <w:rPr>
          <w:rFonts w:ascii="Imperial Sans Display" w:eastAsia="Arial" w:hAnsi="Imperial Sans Display" w:cs="Arial"/>
          <w:sz w:val="20"/>
          <w:szCs w:val="20"/>
        </w:rPr>
        <w:t>; in addition to using LinkedIn and professional associations, there may be other job search resources specific to the country you are considering. For example, there may be local job search websites or recruitment agencies that can help you to find employment.</w:t>
      </w:r>
    </w:p>
    <w:p w14:paraId="7706BF9B" w14:textId="5500C34F" w:rsidR="00B771A5" w:rsidRPr="00C817E9" w:rsidRDefault="00B771A5"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r w:rsidRPr="00C817E9">
        <w:rPr>
          <w:rFonts w:ascii="Imperial Sans Display" w:eastAsia="Arial" w:hAnsi="Imperial Sans Display" w:cs="Arial"/>
          <w:sz w:val="20"/>
          <w:szCs w:val="20"/>
        </w:rPr>
        <w:t>If you have identified</w:t>
      </w:r>
      <w:r w:rsidR="00754C6F" w:rsidRPr="00C817E9">
        <w:rPr>
          <w:rFonts w:ascii="Imperial Sans Display" w:eastAsia="Arial" w:hAnsi="Imperial Sans Display" w:cs="Arial"/>
          <w:sz w:val="20"/>
          <w:szCs w:val="20"/>
        </w:rPr>
        <w:t xml:space="preserve"> a</w:t>
      </w:r>
      <w:r w:rsidRPr="00C817E9">
        <w:rPr>
          <w:rFonts w:ascii="Imperial Sans Display" w:eastAsia="Arial" w:hAnsi="Imperial Sans Display" w:cs="Arial"/>
          <w:sz w:val="20"/>
          <w:szCs w:val="20"/>
        </w:rPr>
        <w:t xml:space="preserve"> </w:t>
      </w:r>
      <w:r w:rsidR="00915679" w:rsidRPr="00C817E9">
        <w:rPr>
          <w:rFonts w:ascii="Imperial Sans Display" w:eastAsia="Arial" w:hAnsi="Imperial Sans Display" w:cs="Arial"/>
          <w:sz w:val="20"/>
          <w:szCs w:val="20"/>
        </w:rPr>
        <w:t>company</w:t>
      </w:r>
      <w:r w:rsidRPr="00C817E9">
        <w:rPr>
          <w:rFonts w:ascii="Imperial Sans Display" w:eastAsia="Arial" w:hAnsi="Imperial Sans Display" w:cs="Arial"/>
          <w:sz w:val="20"/>
          <w:szCs w:val="20"/>
        </w:rPr>
        <w:t xml:space="preserve"> </w:t>
      </w:r>
      <w:r w:rsidR="00915679" w:rsidRPr="00C817E9">
        <w:rPr>
          <w:rFonts w:ascii="Imperial Sans Display" w:eastAsia="Arial" w:hAnsi="Imperial Sans Display" w:cs="Arial"/>
          <w:sz w:val="20"/>
          <w:szCs w:val="20"/>
        </w:rPr>
        <w:t>that</w:t>
      </w:r>
      <w:r w:rsidRPr="00C817E9">
        <w:rPr>
          <w:rFonts w:ascii="Imperial Sans Display" w:eastAsia="Arial" w:hAnsi="Imperial Sans Display" w:cs="Arial"/>
          <w:sz w:val="20"/>
          <w:szCs w:val="20"/>
        </w:rPr>
        <w:t xml:space="preserve"> you w</w:t>
      </w:r>
      <w:r w:rsidR="00915679" w:rsidRPr="00C817E9">
        <w:rPr>
          <w:rFonts w:ascii="Imperial Sans Display" w:eastAsia="Arial" w:hAnsi="Imperial Sans Display" w:cs="Arial"/>
          <w:sz w:val="20"/>
          <w:szCs w:val="20"/>
        </w:rPr>
        <w:t>ant to work for</w:t>
      </w:r>
      <w:r w:rsidRPr="00C817E9">
        <w:rPr>
          <w:rFonts w:ascii="Imperial Sans Display" w:eastAsia="Arial" w:hAnsi="Imperial Sans Display" w:cs="Arial"/>
          <w:sz w:val="20"/>
          <w:szCs w:val="20"/>
        </w:rPr>
        <w:t xml:space="preserve">, </w:t>
      </w:r>
      <w:r w:rsidR="00B00BAE" w:rsidRPr="00C817E9">
        <w:rPr>
          <w:rFonts w:ascii="Imperial Sans Display" w:eastAsia="Arial" w:hAnsi="Imperial Sans Display" w:cs="Arial"/>
          <w:sz w:val="20"/>
          <w:szCs w:val="20"/>
        </w:rPr>
        <w:t xml:space="preserve">check if they have a careers website and subscribe to it. </w:t>
      </w:r>
      <w:r w:rsidR="055FC604" w:rsidRPr="00C817E9">
        <w:rPr>
          <w:rFonts w:ascii="Imperial Sans Display" w:eastAsia="Arial" w:hAnsi="Imperial Sans Display" w:cs="Arial"/>
          <w:b/>
          <w:bCs/>
          <w:color w:val="00863D"/>
          <w:sz w:val="20"/>
          <w:szCs w:val="20"/>
        </w:rPr>
        <w:t>M</w:t>
      </w:r>
      <w:r w:rsidRPr="00C817E9">
        <w:rPr>
          <w:rFonts w:ascii="Imperial Sans Display" w:eastAsia="Arial" w:hAnsi="Imperial Sans Display" w:cs="Arial"/>
          <w:b/>
          <w:bCs/>
          <w:color w:val="00863D"/>
          <w:sz w:val="20"/>
          <w:szCs w:val="20"/>
        </w:rPr>
        <w:t>ake contact</w:t>
      </w:r>
      <w:r w:rsidRPr="00C817E9">
        <w:rPr>
          <w:rFonts w:ascii="Imperial Sans Display" w:eastAsia="Arial" w:hAnsi="Imperial Sans Display" w:cs="Arial"/>
          <w:color w:val="00863D"/>
          <w:sz w:val="20"/>
          <w:szCs w:val="20"/>
        </w:rPr>
        <w:t xml:space="preserve"> </w:t>
      </w:r>
      <w:r w:rsidRPr="00C817E9">
        <w:rPr>
          <w:rFonts w:ascii="Imperial Sans Display" w:eastAsia="Arial" w:hAnsi="Imperial Sans Display" w:cs="Arial"/>
          <w:sz w:val="20"/>
          <w:szCs w:val="20"/>
        </w:rPr>
        <w:t xml:space="preserve">by </w:t>
      </w:r>
      <w:proofErr w:type="spellStart"/>
      <w:r w:rsidR="00F917B6" w:rsidRPr="00C817E9">
        <w:rPr>
          <w:rFonts w:ascii="Imperial Sans Display" w:eastAsia="Arial" w:hAnsi="Imperial Sans Display" w:cs="Arial"/>
          <w:b/>
          <w:bCs/>
          <w:color w:val="00863D"/>
          <w:sz w:val="20"/>
          <w:szCs w:val="20"/>
        </w:rPr>
        <w:t>Linkedin</w:t>
      </w:r>
      <w:proofErr w:type="spellEnd"/>
      <w:r w:rsidR="00F917B6" w:rsidRPr="00C817E9">
        <w:rPr>
          <w:rFonts w:ascii="Imperial Sans Display" w:eastAsia="Arial" w:hAnsi="Imperial Sans Display" w:cs="Arial"/>
          <w:color w:val="00863D"/>
          <w:sz w:val="20"/>
          <w:szCs w:val="20"/>
        </w:rPr>
        <w:t xml:space="preserve"> </w:t>
      </w:r>
      <w:r w:rsidRPr="00C817E9">
        <w:rPr>
          <w:rFonts w:ascii="Imperial Sans Display" w:eastAsia="Arial" w:hAnsi="Imperial Sans Display" w:cs="Arial"/>
          <w:sz w:val="20"/>
          <w:szCs w:val="20"/>
        </w:rPr>
        <w:t>or email. Share wh</w:t>
      </w:r>
      <w:r w:rsidR="00027696" w:rsidRPr="00C817E9">
        <w:rPr>
          <w:rFonts w:ascii="Imperial Sans Display" w:eastAsia="Arial" w:hAnsi="Imperial Sans Display" w:cs="Arial"/>
          <w:sz w:val="20"/>
          <w:szCs w:val="20"/>
        </w:rPr>
        <w:t xml:space="preserve">y you want to work at that company </w:t>
      </w:r>
      <w:r w:rsidRPr="00C817E9">
        <w:rPr>
          <w:rFonts w:ascii="Imperial Sans Display" w:eastAsia="Arial" w:hAnsi="Imperial Sans Display" w:cs="Arial"/>
          <w:sz w:val="20"/>
          <w:szCs w:val="20"/>
        </w:rPr>
        <w:t xml:space="preserve">and ask for further information. This might lead to future opportunities or simply ensure that you are known when a job is advertised. </w:t>
      </w:r>
    </w:p>
    <w:p w14:paraId="7706BF9D" w14:textId="707A3BEB" w:rsidR="00B771A5" w:rsidRPr="00C817E9" w:rsidRDefault="00B771A5"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r w:rsidRPr="00C817E9">
        <w:rPr>
          <w:rFonts w:ascii="Imperial Sans Display" w:eastAsia="Arial" w:hAnsi="Imperial Sans Display" w:cs="Arial"/>
          <w:sz w:val="20"/>
          <w:szCs w:val="20"/>
        </w:rPr>
        <w:t xml:space="preserve">Look </w:t>
      </w:r>
      <w:r w:rsidR="009A4AF1" w:rsidRPr="00C817E9">
        <w:rPr>
          <w:rFonts w:ascii="Imperial Sans Display" w:eastAsia="Arial" w:hAnsi="Imperial Sans Display" w:cs="Arial"/>
          <w:sz w:val="20"/>
          <w:szCs w:val="20"/>
        </w:rPr>
        <w:t>for</w:t>
      </w:r>
      <w:r w:rsidRPr="00C817E9">
        <w:rPr>
          <w:rFonts w:ascii="Imperial Sans Display" w:eastAsia="Arial" w:hAnsi="Imperial Sans Display" w:cs="Arial"/>
          <w:sz w:val="20"/>
          <w:szCs w:val="20"/>
        </w:rPr>
        <w:t xml:space="preserve"> </w:t>
      </w:r>
      <w:r w:rsidRPr="00C817E9">
        <w:rPr>
          <w:rFonts w:ascii="Imperial Sans Display" w:eastAsia="Arial" w:hAnsi="Imperial Sans Display" w:cs="Arial"/>
          <w:b/>
          <w:bCs/>
          <w:color w:val="00863D"/>
          <w:sz w:val="20"/>
          <w:szCs w:val="20"/>
        </w:rPr>
        <w:t>professional associations and learned societies</w:t>
      </w:r>
      <w:r w:rsidRPr="00C817E9">
        <w:rPr>
          <w:rFonts w:ascii="Imperial Sans Display" w:eastAsia="Arial" w:hAnsi="Imperial Sans Display" w:cs="Arial"/>
          <w:color w:val="00863D"/>
          <w:sz w:val="20"/>
          <w:szCs w:val="20"/>
        </w:rPr>
        <w:t xml:space="preserve"> </w:t>
      </w:r>
      <w:r w:rsidRPr="00C817E9">
        <w:rPr>
          <w:rFonts w:ascii="Imperial Sans Display" w:eastAsia="Arial" w:hAnsi="Imperial Sans Display" w:cs="Arial"/>
          <w:sz w:val="20"/>
          <w:szCs w:val="20"/>
        </w:rPr>
        <w:t>in the country you</w:t>
      </w:r>
      <w:r w:rsidR="009A4AF1" w:rsidRPr="00C817E9">
        <w:rPr>
          <w:rFonts w:ascii="Imperial Sans Display" w:eastAsia="Arial" w:hAnsi="Imperial Sans Display" w:cs="Arial"/>
          <w:sz w:val="20"/>
          <w:szCs w:val="20"/>
        </w:rPr>
        <w:t xml:space="preserve"> a</w:t>
      </w:r>
      <w:r w:rsidR="00C57BFC" w:rsidRPr="00C817E9">
        <w:rPr>
          <w:rFonts w:ascii="Imperial Sans Display" w:eastAsia="Arial" w:hAnsi="Imperial Sans Display" w:cs="Arial"/>
          <w:sz w:val="20"/>
          <w:szCs w:val="20"/>
        </w:rPr>
        <w:t>re interested in. For example,</w:t>
      </w:r>
      <w:r w:rsidRPr="00C817E9">
        <w:rPr>
          <w:rFonts w:ascii="Imperial Sans Display" w:eastAsia="Arial" w:hAnsi="Imperial Sans Display" w:cs="Arial"/>
          <w:sz w:val="20"/>
          <w:szCs w:val="20"/>
        </w:rPr>
        <w:t xml:space="preserve"> </w:t>
      </w:r>
      <w:r w:rsidR="0080149F" w:rsidRPr="00C817E9">
        <w:rPr>
          <w:rFonts w:ascii="Imperial Sans Display" w:eastAsia="Arial" w:hAnsi="Imperial Sans Display" w:cs="Arial"/>
          <w:sz w:val="20"/>
          <w:szCs w:val="20"/>
        </w:rPr>
        <w:t>there are societies for mechanical engineers in the UK, Canada, Australia, the US, Japan</w:t>
      </w:r>
      <w:r w:rsidR="00971471" w:rsidRPr="00C817E9">
        <w:rPr>
          <w:rFonts w:ascii="Imperial Sans Display" w:eastAsia="Arial" w:hAnsi="Imperial Sans Display" w:cs="Arial"/>
          <w:sz w:val="20"/>
          <w:szCs w:val="20"/>
        </w:rPr>
        <w:t xml:space="preserve">, </w:t>
      </w:r>
      <w:r w:rsidR="002A39D4" w:rsidRPr="00C817E9">
        <w:rPr>
          <w:rFonts w:ascii="Imperial Sans Display" w:eastAsia="Arial" w:hAnsi="Imperial Sans Display" w:cs="Arial"/>
          <w:sz w:val="20"/>
          <w:szCs w:val="20"/>
        </w:rPr>
        <w:t xml:space="preserve">and </w:t>
      </w:r>
      <w:r w:rsidR="00971471" w:rsidRPr="00C817E9">
        <w:rPr>
          <w:rFonts w:ascii="Imperial Sans Display" w:eastAsia="Arial" w:hAnsi="Imperial Sans Display" w:cs="Arial"/>
          <w:sz w:val="20"/>
          <w:szCs w:val="20"/>
        </w:rPr>
        <w:t>China</w:t>
      </w:r>
      <w:r w:rsidR="00892C6F" w:rsidRPr="00C817E9">
        <w:rPr>
          <w:rFonts w:ascii="Imperial Sans Display" w:eastAsia="Arial" w:hAnsi="Imperial Sans Display" w:cs="Arial"/>
          <w:sz w:val="20"/>
          <w:szCs w:val="20"/>
        </w:rPr>
        <w:t>.</w:t>
      </w:r>
      <w:r w:rsidRPr="00C817E9">
        <w:rPr>
          <w:rFonts w:ascii="Imperial Sans Display" w:eastAsia="Arial" w:hAnsi="Imperial Sans Display" w:cs="Arial"/>
          <w:sz w:val="20"/>
          <w:szCs w:val="20"/>
        </w:rPr>
        <w:t xml:space="preserve"> These often feature job advice, mailing lists, and job boards.</w:t>
      </w:r>
    </w:p>
    <w:p w14:paraId="7706BFA0" w14:textId="4432A1DB" w:rsidR="00B771A5" w:rsidRPr="00C817E9" w:rsidRDefault="00CA5DED"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r w:rsidRPr="00C817E9">
        <w:rPr>
          <w:rFonts w:ascii="Imperial Sans Display" w:eastAsia="Arial" w:hAnsi="Imperial Sans Display" w:cs="Arial"/>
          <w:sz w:val="20"/>
          <w:szCs w:val="20"/>
        </w:rPr>
        <w:t>Get feedback on your</w:t>
      </w:r>
      <w:r w:rsidR="00932844" w:rsidRPr="00C817E9">
        <w:rPr>
          <w:rFonts w:ascii="Imperial Sans Display" w:eastAsia="Arial" w:hAnsi="Imperial Sans Display" w:cs="Arial"/>
          <w:sz w:val="20"/>
          <w:szCs w:val="20"/>
        </w:rPr>
        <w:t xml:space="preserve"> </w:t>
      </w:r>
      <w:r w:rsidR="00022E41" w:rsidRPr="00C817E9">
        <w:rPr>
          <w:rFonts w:ascii="Imperial Sans Display" w:eastAsia="Arial" w:hAnsi="Imperial Sans Display" w:cs="Arial"/>
          <w:sz w:val="20"/>
          <w:szCs w:val="20"/>
        </w:rPr>
        <w:t>CV and Cover Letter</w:t>
      </w:r>
      <w:r w:rsidRPr="00C817E9">
        <w:rPr>
          <w:rFonts w:ascii="Imperial Sans Display" w:eastAsia="Arial" w:hAnsi="Imperial Sans Display" w:cs="Arial"/>
          <w:sz w:val="20"/>
          <w:szCs w:val="20"/>
        </w:rPr>
        <w:t xml:space="preserve"> from </w:t>
      </w:r>
      <w:r w:rsidR="00C817E9">
        <w:rPr>
          <w:rFonts w:ascii="Imperial Sans Display" w:eastAsia="Arial" w:hAnsi="Imperial Sans Display" w:cs="Arial"/>
          <w:sz w:val="20"/>
          <w:szCs w:val="20"/>
        </w:rPr>
        <w:t>ECRI</w:t>
      </w:r>
      <w:r w:rsidRPr="00C817E9">
        <w:rPr>
          <w:rFonts w:ascii="Imperial Sans Display" w:eastAsia="Arial" w:hAnsi="Imperial Sans Display" w:cs="Arial"/>
          <w:sz w:val="20"/>
          <w:szCs w:val="20"/>
        </w:rPr>
        <w:t xml:space="preserve"> as well as </w:t>
      </w:r>
      <w:r w:rsidR="008E1953" w:rsidRPr="00C817E9">
        <w:rPr>
          <w:rFonts w:ascii="Imperial Sans Display" w:eastAsia="Arial" w:hAnsi="Imperial Sans Display" w:cs="Arial"/>
          <w:sz w:val="20"/>
          <w:szCs w:val="20"/>
        </w:rPr>
        <w:t>colleagues</w:t>
      </w:r>
      <w:r w:rsidRPr="00C817E9">
        <w:rPr>
          <w:rFonts w:ascii="Imperial Sans Display" w:eastAsia="Arial" w:hAnsi="Imperial Sans Display" w:cs="Arial"/>
          <w:sz w:val="20"/>
          <w:szCs w:val="20"/>
        </w:rPr>
        <w:t xml:space="preserve"> and mentors.</w:t>
      </w:r>
    </w:p>
    <w:p w14:paraId="26D6E4D2" w14:textId="77777777" w:rsidR="00514231" w:rsidRPr="00C817E9" w:rsidRDefault="00514231"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r w:rsidRPr="00C817E9">
        <w:rPr>
          <w:rFonts w:ascii="Imperial Sans Display" w:eastAsia="Arial" w:hAnsi="Imperial Sans Display" w:cs="Arial"/>
          <w:sz w:val="20"/>
          <w:szCs w:val="20"/>
        </w:rPr>
        <w:t xml:space="preserve">Check out </w:t>
      </w:r>
      <w:hyperlink r:id="rId13">
        <w:r w:rsidRPr="00C817E9">
          <w:rPr>
            <w:rStyle w:val="Hyperlink"/>
            <w:rFonts w:ascii="Imperial Sans Display" w:eastAsia="Arial" w:hAnsi="Imperial Sans Display" w:cs="Arial"/>
            <w:sz w:val="20"/>
            <w:szCs w:val="20"/>
          </w:rPr>
          <w:t>Imperial Careers</w:t>
        </w:r>
      </w:hyperlink>
      <w:r w:rsidRPr="00C817E9">
        <w:rPr>
          <w:rFonts w:ascii="Imperial Sans Display" w:eastAsia="Arial" w:hAnsi="Imperial Sans Display" w:cs="Arial"/>
          <w:sz w:val="20"/>
          <w:szCs w:val="20"/>
        </w:rPr>
        <w:t xml:space="preserve"> website.</w:t>
      </w:r>
    </w:p>
    <w:p w14:paraId="39EE030A" w14:textId="76E880DC" w:rsidR="007756D5" w:rsidRDefault="007756D5" w:rsidP="00C817E9">
      <w:pPr>
        <w:pStyle w:val="ListParagraph"/>
        <w:numPr>
          <w:ilvl w:val="0"/>
          <w:numId w:val="32"/>
        </w:numPr>
        <w:spacing w:after="120" w:line="276" w:lineRule="auto"/>
        <w:ind w:left="357" w:hanging="357"/>
        <w:contextualSpacing w:val="0"/>
        <w:rPr>
          <w:rFonts w:ascii="Imperial Sans Display" w:eastAsia="Arial" w:hAnsi="Imperial Sans Display" w:cs="Arial"/>
          <w:sz w:val="20"/>
          <w:szCs w:val="20"/>
        </w:rPr>
      </w:pPr>
      <w:hyperlink r:id="rId14">
        <w:proofErr w:type="spellStart"/>
        <w:r w:rsidRPr="00C817E9">
          <w:rPr>
            <w:rStyle w:val="Hyperlink"/>
            <w:rFonts w:ascii="Imperial Sans Display" w:eastAsia="Arial" w:hAnsi="Imperial Sans Display" w:cs="Arial"/>
            <w:sz w:val="20"/>
            <w:szCs w:val="20"/>
          </w:rPr>
          <w:t>JobsLive</w:t>
        </w:r>
        <w:proofErr w:type="spellEnd"/>
      </w:hyperlink>
      <w:r w:rsidRPr="00C817E9">
        <w:rPr>
          <w:rFonts w:ascii="Imperial Sans Display" w:eastAsia="Arial" w:hAnsi="Imperial Sans Display" w:cs="Arial"/>
          <w:sz w:val="20"/>
          <w:szCs w:val="20"/>
        </w:rPr>
        <w:t xml:space="preserve"> is the Careers Service's online system for booking events and appointments, searching for jobs and employers.</w:t>
      </w:r>
      <w:r w:rsidR="6CAB3713" w:rsidRPr="00C817E9">
        <w:rPr>
          <w:rFonts w:ascii="Imperial Sans Display" w:eastAsia="Arial" w:hAnsi="Imperial Sans Display" w:cs="Arial"/>
          <w:sz w:val="20"/>
          <w:szCs w:val="20"/>
        </w:rPr>
        <w:t xml:space="preserve"> </w:t>
      </w:r>
    </w:p>
    <w:p w14:paraId="79DB91CF" w14:textId="77777777" w:rsidR="00A13DDF" w:rsidRPr="00C817E9" w:rsidRDefault="00A13DDF" w:rsidP="00A13DDF">
      <w:pPr>
        <w:pStyle w:val="ListParagraph"/>
        <w:spacing w:after="120" w:line="276" w:lineRule="auto"/>
        <w:ind w:left="357"/>
        <w:contextualSpacing w:val="0"/>
        <w:rPr>
          <w:rFonts w:ascii="Imperial Sans Display" w:eastAsia="Arial" w:hAnsi="Imperial Sans Display" w:cs="Arial"/>
          <w:sz w:val="20"/>
          <w:szCs w:val="20"/>
        </w:rPr>
      </w:pPr>
    </w:p>
    <w:p w14:paraId="7706BFA4" w14:textId="66F47C11" w:rsidR="00876424" w:rsidRPr="00C817E9" w:rsidRDefault="00876424" w:rsidP="00C817E9">
      <w:pPr>
        <w:spacing w:before="120" w:after="120" w:line="276" w:lineRule="auto"/>
        <w:rPr>
          <w:rFonts w:ascii="Imperial Sans Display" w:hAnsi="Imperial Sans Display" w:cs="Arial"/>
          <w:b/>
          <w:bCs/>
          <w:color w:val="00863D"/>
          <w:sz w:val="24"/>
          <w:szCs w:val="24"/>
        </w:rPr>
      </w:pPr>
      <w:r w:rsidRPr="00C817E9">
        <w:rPr>
          <w:rFonts w:ascii="Imperial Sans Display" w:hAnsi="Imperial Sans Display" w:cs="Arial"/>
          <w:b/>
          <w:bCs/>
          <w:color w:val="00863D"/>
          <w:sz w:val="24"/>
          <w:szCs w:val="24"/>
        </w:rPr>
        <w:t xml:space="preserve">2. </w:t>
      </w:r>
      <w:r w:rsidR="009A4AF1" w:rsidRPr="00C817E9">
        <w:rPr>
          <w:rFonts w:ascii="Imperial Sans Display" w:hAnsi="Imperial Sans Display" w:cs="Arial"/>
          <w:b/>
          <w:bCs/>
          <w:color w:val="00863D"/>
          <w:sz w:val="24"/>
          <w:szCs w:val="24"/>
        </w:rPr>
        <w:t xml:space="preserve">General </w:t>
      </w:r>
      <w:r w:rsidR="00B9138A" w:rsidRPr="00C817E9">
        <w:rPr>
          <w:rFonts w:ascii="Imperial Sans Display" w:hAnsi="Imperial Sans Display" w:cs="Arial"/>
          <w:b/>
          <w:bCs/>
          <w:color w:val="00863D"/>
          <w:sz w:val="24"/>
          <w:szCs w:val="24"/>
        </w:rPr>
        <w:t>job search websites</w:t>
      </w:r>
    </w:p>
    <w:p w14:paraId="35E396F3" w14:textId="0C00FD58" w:rsidR="00CC2829" w:rsidRPr="00C817E9" w:rsidRDefault="00CC2829" w:rsidP="00C817E9">
      <w:pPr>
        <w:spacing w:line="276" w:lineRule="auto"/>
        <w:rPr>
          <w:rFonts w:ascii="Imperial Sans Display" w:hAnsi="Imperial Sans Display" w:cs="Arial"/>
          <w:sz w:val="20"/>
          <w:szCs w:val="20"/>
        </w:rPr>
      </w:pPr>
      <w:hyperlink r:id="rId15" w:history="1">
        <w:r w:rsidRPr="00C817E9">
          <w:rPr>
            <w:rStyle w:val="Hyperlink"/>
            <w:rFonts w:ascii="Imperial Sans Display" w:hAnsi="Imperial Sans Display" w:cs="Arial"/>
            <w:sz w:val="20"/>
            <w:szCs w:val="20"/>
          </w:rPr>
          <w:t>LinkedIn</w:t>
        </w:r>
      </w:hyperlink>
    </w:p>
    <w:p w14:paraId="2FB018DE" w14:textId="4DDDE37B" w:rsidR="00AC794F" w:rsidRPr="00C817E9" w:rsidRDefault="00AC794F" w:rsidP="00C817E9">
      <w:pPr>
        <w:spacing w:line="276" w:lineRule="auto"/>
        <w:rPr>
          <w:rStyle w:val="Hyperlink"/>
          <w:rFonts w:ascii="Imperial Sans Display" w:hAnsi="Imperial Sans Display" w:cs="Arial"/>
          <w:sz w:val="20"/>
          <w:szCs w:val="20"/>
        </w:rPr>
      </w:pPr>
      <w:hyperlink r:id="rId16" w:history="1">
        <w:r w:rsidRPr="00C817E9">
          <w:rPr>
            <w:rStyle w:val="Hyperlink"/>
            <w:rFonts w:ascii="Imperial Sans Display" w:hAnsi="Imperial Sans Display" w:cs="Arial"/>
            <w:sz w:val="20"/>
            <w:szCs w:val="20"/>
          </w:rPr>
          <w:t xml:space="preserve">Indeed </w:t>
        </w:r>
      </w:hyperlink>
    </w:p>
    <w:p w14:paraId="11797DB6" w14:textId="2F97DADB" w:rsidR="000D22AA" w:rsidRPr="00C817E9" w:rsidRDefault="000D22AA" w:rsidP="00C817E9">
      <w:pPr>
        <w:spacing w:line="276" w:lineRule="auto"/>
        <w:rPr>
          <w:rStyle w:val="Hyperlink"/>
          <w:rFonts w:ascii="Imperial Sans Display" w:hAnsi="Imperial Sans Display" w:cs="Arial"/>
          <w:sz w:val="20"/>
          <w:szCs w:val="20"/>
        </w:rPr>
      </w:pPr>
      <w:hyperlink r:id="rId17">
        <w:r w:rsidRPr="00C817E9">
          <w:rPr>
            <w:rStyle w:val="Hyperlink"/>
            <w:rFonts w:ascii="Imperial Sans Display" w:hAnsi="Imperial Sans Display" w:cs="Arial"/>
            <w:sz w:val="20"/>
            <w:szCs w:val="20"/>
          </w:rPr>
          <w:t xml:space="preserve">Overseas </w:t>
        </w:r>
        <w:r w:rsidR="009631B6" w:rsidRPr="00C817E9">
          <w:rPr>
            <w:rStyle w:val="Hyperlink"/>
            <w:rFonts w:ascii="Imperial Sans Display" w:hAnsi="Imperial Sans Display" w:cs="Arial"/>
            <w:sz w:val="20"/>
            <w:szCs w:val="20"/>
          </w:rPr>
          <w:t>Jobs</w:t>
        </w:r>
      </w:hyperlink>
    </w:p>
    <w:p w14:paraId="0679728B" w14:textId="40E04434" w:rsidR="0B0C178F" w:rsidRPr="00C817E9" w:rsidRDefault="0B0C178F" w:rsidP="00C817E9">
      <w:pPr>
        <w:spacing w:line="276" w:lineRule="auto"/>
        <w:rPr>
          <w:rFonts w:ascii="Imperial Sans Display" w:hAnsi="Imperial Sans Display" w:cs="Arial"/>
          <w:sz w:val="20"/>
          <w:szCs w:val="20"/>
        </w:rPr>
      </w:pPr>
      <w:hyperlink r:id="rId18">
        <w:r w:rsidRPr="00C817E9">
          <w:rPr>
            <w:rStyle w:val="Hyperlink"/>
            <w:rFonts w:ascii="Imperial Sans Display" w:hAnsi="Imperial Sans Display" w:cs="Arial"/>
            <w:sz w:val="20"/>
            <w:szCs w:val="20"/>
          </w:rPr>
          <w:t>Monster</w:t>
        </w:r>
      </w:hyperlink>
    </w:p>
    <w:p w14:paraId="2EC1AAAD" w14:textId="099A10CD" w:rsidR="28D7F6EB" w:rsidRPr="00C817E9" w:rsidRDefault="10717A0D" w:rsidP="00C817E9">
      <w:pPr>
        <w:spacing w:line="276" w:lineRule="auto"/>
        <w:rPr>
          <w:rFonts w:ascii="Imperial Sans Display" w:hAnsi="Imperial Sans Display" w:cs="Arial"/>
          <w:sz w:val="20"/>
          <w:szCs w:val="20"/>
        </w:rPr>
      </w:pPr>
      <w:hyperlink r:id="rId19">
        <w:r w:rsidRPr="00C817E9">
          <w:rPr>
            <w:rStyle w:val="Hyperlink"/>
            <w:rFonts w:ascii="Imperial Sans Display" w:hAnsi="Imperial Sans Display" w:cs="Arial"/>
            <w:sz w:val="20"/>
            <w:szCs w:val="20"/>
          </w:rPr>
          <w:t>Glassdoor</w:t>
        </w:r>
      </w:hyperlink>
    </w:p>
    <w:p w14:paraId="3CEDFB2C" w14:textId="34882CDB" w:rsidR="007710CD" w:rsidRPr="00C817E9" w:rsidRDefault="007710CD" w:rsidP="00C817E9">
      <w:pPr>
        <w:spacing w:line="276" w:lineRule="auto"/>
        <w:rPr>
          <w:rStyle w:val="Hyperlink"/>
          <w:rFonts w:ascii="Imperial Sans Display" w:hAnsi="Imperial Sans Display" w:cs="Arial"/>
          <w:sz w:val="20"/>
          <w:szCs w:val="20"/>
        </w:rPr>
      </w:pPr>
      <w:hyperlink r:id="rId20">
        <w:r w:rsidRPr="00C817E9">
          <w:rPr>
            <w:rStyle w:val="Hyperlink"/>
            <w:rFonts w:ascii="Imperial Sans Display" w:hAnsi="Imperial Sans Display" w:cs="Arial"/>
            <w:sz w:val="20"/>
            <w:szCs w:val="20"/>
          </w:rPr>
          <w:t>Reed</w:t>
        </w:r>
      </w:hyperlink>
    </w:p>
    <w:p w14:paraId="672DAD04" w14:textId="32BBD4A3" w:rsidR="00F636D2" w:rsidRPr="00C817E9" w:rsidRDefault="00F636D2" w:rsidP="00C817E9">
      <w:pPr>
        <w:spacing w:line="276" w:lineRule="auto"/>
        <w:rPr>
          <w:rFonts w:ascii="Imperial Sans Display" w:hAnsi="Imperial Sans Display" w:cs="Arial"/>
          <w:sz w:val="20"/>
          <w:szCs w:val="20"/>
        </w:rPr>
      </w:pPr>
      <w:hyperlink r:id="rId21" w:history="1">
        <w:r w:rsidRPr="00C817E9">
          <w:rPr>
            <w:rStyle w:val="Hyperlink"/>
            <w:rFonts w:ascii="Imperial Sans Display" w:hAnsi="Imperial Sans Display" w:cs="Arial"/>
            <w:sz w:val="20"/>
            <w:szCs w:val="20"/>
          </w:rPr>
          <w:t>CV-library</w:t>
        </w:r>
      </w:hyperlink>
    </w:p>
    <w:p w14:paraId="7706BFAF" w14:textId="0B32C2D5" w:rsidR="00876424" w:rsidRPr="00C817E9" w:rsidRDefault="009A4AF1" w:rsidP="00C817E9">
      <w:pPr>
        <w:spacing w:line="276" w:lineRule="auto"/>
        <w:rPr>
          <w:rFonts w:ascii="Imperial Sans Display" w:hAnsi="Imperial Sans Display" w:cs="Arial"/>
          <w:color w:val="00863D"/>
          <w:sz w:val="20"/>
          <w:szCs w:val="20"/>
        </w:rPr>
      </w:pPr>
      <w:r w:rsidRPr="00C817E9">
        <w:rPr>
          <w:rFonts w:ascii="Imperial Sans Display" w:hAnsi="Imperial Sans Display" w:cs="Arial"/>
          <w:color w:val="00863D"/>
          <w:sz w:val="20"/>
          <w:szCs w:val="20"/>
        </w:rPr>
        <w:t>Resources</w:t>
      </w:r>
    </w:p>
    <w:p w14:paraId="19171EC1" w14:textId="5C19DF7B" w:rsidR="002B2EC2" w:rsidRDefault="009A4AF1" w:rsidP="00C817E9">
      <w:pPr>
        <w:spacing w:line="276" w:lineRule="auto"/>
        <w:rPr>
          <w:rFonts w:ascii="Imperial Sans Display" w:hAnsi="Imperial Sans Display" w:cs="Arial"/>
          <w:sz w:val="20"/>
          <w:szCs w:val="20"/>
        </w:rPr>
      </w:pPr>
      <w:hyperlink r:id="rId22" w:history="1">
        <w:proofErr w:type="spellStart"/>
        <w:r w:rsidRPr="00C817E9">
          <w:rPr>
            <w:rStyle w:val="Hyperlink"/>
            <w:rFonts w:ascii="Imperial Sans Display" w:hAnsi="Imperial Sans Display" w:cs="Arial"/>
            <w:sz w:val="20"/>
            <w:szCs w:val="20"/>
          </w:rPr>
          <w:t>GoinGlobal</w:t>
        </w:r>
        <w:proofErr w:type="spellEnd"/>
      </w:hyperlink>
      <w:r w:rsidRPr="00C817E9">
        <w:rPr>
          <w:rFonts w:ascii="Imperial Sans Display" w:hAnsi="Imperial Sans Display" w:cs="Arial"/>
          <w:sz w:val="20"/>
          <w:szCs w:val="20"/>
        </w:rPr>
        <w:t xml:space="preserve"> — </w:t>
      </w:r>
      <w:r w:rsidR="009322F8" w:rsidRPr="00C817E9">
        <w:rPr>
          <w:rFonts w:ascii="Imperial Sans Display" w:hAnsi="Imperial Sans Display" w:cs="Arial"/>
          <w:sz w:val="20"/>
          <w:szCs w:val="20"/>
        </w:rPr>
        <w:t xml:space="preserve">only </w:t>
      </w:r>
      <w:r w:rsidRPr="00C817E9">
        <w:rPr>
          <w:rFonts w:ascii="Imperial Sans Display" w:hAnsi="Imperial Sans Display" w:cs="Arial"/>
          <w:sz w:val="20"/>
          <w:szCs w:val="20"/>
        </w:rPr>
        <w:t xml:space="preserve">accessible </w:t>
      </w:r>
      <w:r w:rsidR="009322F8" w:rsidRPr="00C817E9">
        <w:rPr>
          <w:rFonts w:ascii="Imperial Sans Display" w:hAnsi="Imperial Sans Display" w:cs="Arial"/>
          <w:sz w:val="20"/>
          <w:szCs w:val="20"/>
        </w:rPr>
        <w:t>via</w:t>
      </w:r>
      <w:r w:rsidRPr="00C817E9">
        <w:rPr>
          <w:rFonts w:ascii="Imperial Sans Display" w:hAnsi="Imperial Sans Display" w:cs="Arial"/>
          <w:sz w:val="20"/>
          <w:szCs w:val="20"/>
        </w:rPr>
        <w:t xml:space="preserve"> </w:t>
      </w:r>
      <w:r w:rsidR="009322F8" w:rsidRPr="00C817E9">
        <w:rPr>
          <w:rFonts w:ascii="Imperial Sans Display" w:hAnsi="Imperial Sans Display" w:cs="Arial"/>
          <w:sz w:val="20"/>
          <w:szCs w:val="20"/>
        </w:rPr>
        <w:t>the Careers Service</w:t>
      </w:r>
      <w:r w:rsidRPr="00C817E9">
        <w:rPr>
          <w:rFonts w:ascii="Imperial Sans Display" w:hAnsi="Imperial Sans Display" w:cs="Arial"/>
          <w:sz w:val="20"/>
          <w:szCs w:val="20"/>
        </w:rPr>
        <w:t>.</w:t>
      </w:r>
    </w:p>
    <w:p w14:paraId="79248CEB" w14:textId="77777777" w:rsidR="00A13DDF" w:rsidRPr="00C817E9" w:rsidRDefault="00A13DDF" w:rsidP="00C817E9">
      <w:pPr>
        <w:spacing w:line="276" w:lineRule="auto"/>
        <w:rPr>
          <w:rFonts w:ascii="Imperial Sans Display" w:hAnsi="Imperial Sans Display" w:cs="Arial"/>
          <w:sz w:val="20"/>
          <w:szCs w:val="20"/>
        </w:rPr>
      </w:pPr>
    </w:p>
    <w:p w14:paraId="7706BFB3" w14:textId="77777777" w:rsidR="00876424" w:rsidRPr="00C817E9" w:rsidRDefault="008B1C9C" w:rsidP="00C817E9">
      <w:pPr>
        <w:spacing w:before="120" w:after="120" w:line="276" w:lineRule="auto"/>
        <w:rPr>
          <w:rFonts w:ascii="Imperial Sans Display" w:hAnsi="Imperial Sans Display" w:cs="Arial"/>
          <w:b/>
          <w:bCs/>
          <w:color w:val="00863D"/>
          <w:sz w:val="24"/>
          <w:szCs w:val="24"/>
        </w:rPr>
      </w:pPr>
      <w:r w:rsidRPr="00C817E9">
        <w:rPr>
          <w:rFonts w:ascii="Imperial Sans Display" w:hAnsi="Imperial Sans Display" w:cs="Arial"/>
          <w:b/>
          <w:bCs/>
          <w:color w:val="00863D"/>
          <w:sz w:val="24"/>
          <w:szCs w:val="24"/>
        </w:rPr>
        <w:t xml:space="preserve">3. </w:t>
      </w:r>
      <w:r w:rsidR="009322F8" w:rsidRPr="00C817E9">
        <w:rPr>
          <w:rFonts w:ascii="Imperial Sans Display" w:hAnsi="Imperial Sans Display" w:cs="Arial"/>
          <w:b/>
          <w:bCs/>
          <w:color w:val="00863D"/>
          <w:sz w:val="24"/>
          <w:szCs w:val="24"/>
        </w:rPr>
        <w:t>Europe</w:t>
      </w:r>
    </w:p>
    <w:p w14:paraId="7706BFB6" w14:textId="6D742301" w:rsidR="009322F8" w:rsidRPr="00C817E9" w:rsidRDefault="009322F8" w:rsidP="00C817E9">
      <w:pPr>
        <w:spacing w:line="276" w:lineRule="auto"/>
        <w:rPr>
          <w:rFonts w:ascii="Imperial Sans Display" w:hAnsi="Imperial Sans Display" w:cs="Arial"/>
          <w:sz w:val="20"/>
          <w:szCs w:val="20"/>
        </w:rPr>
      </w:pPr>
      <w:hyperlink r:id="rId23" w:history="1">
        <w:r w:rsidRPr="00C817E9">
          <w:rPr>
            <w:rStyle w:val="Hyperlink"/>
            <w:rFonts w:ascii="Imperial Sans Display" w:hAnsi="Imperial Sans Display" w:cs="Arial"/>
            <w:sz w:val="20"/>
            <w:szCs w:val="20"/>
          </w:rPr>
          <w:t>EURAXESS Jobs site</w:t>
        </w:r>
      </w:hyperlink>
      <w:r w:rsidRPr="00C817E9">
        <w:rPr>
          <w:rFonts w:ascii="Imperial Sans Display" w:hAnsi="Imperial Sans Display" w:cs="Arial"/>
          <w:sz w:val="20"/>
          <w:szCs w:val="20"/>
        </w:rPr>
        <w:t xml:space="preserve"> </w:t>
      </w:r>
    </w:p>
    <w:p w14:paraId="7C9A81F4" w14:textId="0547FBD8" w:rsidR="002A215A" w:rsidRPr="00C817E9" w:rsidRDefault="009322F8" w:rsidP="00C817E9">
      <w:pPr>
        <w:spacing w:line="276" w:lineRule="auto"/>
        <w:rPr>
          <w:rFonts w:ascii="Imperial Sans Display" w:hAnsi="Imperial Sans Display" w:cs="Arial"/>
          <w:color w:val="0000FF" w:themeColor="hyperlink"/>
          <w:sz w:val="20"/>
          <w:szCs w:val="20"/>
          <w:u w:val="single"/>
        </w:rPr>
      </w:pPr>
      <w:hyperlink r:id="rId24">
        <w:proofErr w:type="spellStart"/>
        <w:r w:rsidRPr="00C817E9">
          <w:rPr>
            <w:rStyle w:val="Hyperlink"/>
            <w:rFonts w:ascii="Imperial Sans Display" w:hAnsi="Imperial Sans Display" w:cs="Arial"/>
            <w:sz w:val="20"/>
            <w:szCs w:val="20"/>
          </w:rPr>
          <w:t>EuroScience</w:t>
        </w:r>
        <w:proofErr w:type="spellEnd"/>
        <w:r w:rsidRPr="00C817E9">
          <w:rPr>
            <w:rStyle w:val="Hyperlink"/>
            <w:rFonts w:ascii="Imperial Sans Display" w:hAnsi="Imperial Sans Display" w:cs="Arial"/>
            <w:sz w:val="20"/>
            <w:szCs w:val="20"/>
          </w:rPr>
          <w:t xml:space="preserve"> jobs</w:t>
        </w:r>
      </w:hyperlink>
    </w:p>
    <w:p w14:paraId="7438E5E9" w14:textId="1E8465DA" w:rsidR="009322F8" w:rsidRPr="00C817E9" w:rsidRDefault="647C25E5" w:rsidP="00C817E9">
      <w:pPr>
        <w:spacing w:line="276" w:lineRule="auto"/>
        <w:rPr>
          <w:rStyle w:val="Hyperlink"/>
          <w:rFonts w:ascii="Imperial Sans Display" w:hAnsi="Imperial Sans Display" w:cs="Arial"/>
          <w:sz w:val="20"/>
          <w:szCs w:val="20"/>
        </w:rPr>
      </w:pPr>
      <w:hyperlink r:id="rId25">
        <w:proofErr w:type="spellStart"/>
        <w:r w:rsidRPr="00C817E9">
          <w:rPr>
            <w:rStyle w:val="Hyperlink"/>
            <w:rFonts w:ascii="Imperial Sans Display" w:hAnsi="Imperial Sans Display" w:cs="Arial"/>
            <w:sz w:val="20"/>
            <w:szCs w:val="20"/>
          </w:rPr>
          <w:t>Europass</w:t>
        </w:r>
        <w:proofErr w:type="spellEnd"/>
      </w:hyperlink>
    </w:p>
    <w:p w14:paraId="4FA7FC0C" w14:textId="17CE45ED" w:rsidR="009322F8" w:rsidRDefault="23210B17" w:rsidP="00C817E9">
      <w:pPr>
        <w:spacing w:line="276" w:lineRule="auto"/>
        <w:rPr>
          <w:rFonts w:ascii="Imperial Sans Display" w:hAnsi="Imperial Sans Display"/>
        </w:rPr>
      </w:pPr>
      <w:hyperlink r:id="rId26">
        <w:proofErr w:type="spellStart"/>
        <w:r w:rsidRPr="00C817E9">
          <w:rPr>
            <w:rStyle w:val="Hyperlink"/>
            <w:rFonts w:ascii="Imperial Sans Display" w:hAnsi="Imperial Sans Display" w:cs="Arial"/>
            <w:sz w:val="20"/>
            <w:szCs w:val="20"/>
          </w:rPr>
          <w:t>StepStone</w:t>
        </w:r>
        <w:proofErr w:type="spellEnd"/>
      </w:hyperlink>
    </w:p>
    <w:p w14:paraId="2F6ED0B4" w14:textId="77777777" w:rsidR="00A13DDF" w:rsidRPr="00C817E9" w:rsidRDefault="00A13DDF" w:rsidP="00C817E9">
      <w:pPr>
        <w:spacing w:line="276" w:lineRule="auto"/>
        <w:rPr>
          <w:rStyle w:val="Hyperlink"/>
          <w:rFonts w:ascii="Imperial Sans Display" w:hAnsi="Imperial Sans Display" w:cs="Arial"/>
          <w:sz w:val="20"/>
          <w:szCs w:val="20"/>
        </w:rPr>
      </w:pPr>
    </w:p>
    <w:p w14:paraId="7706BFC2" w14:textId="77777777" w:rsidR="00B76C61" w:rsidRPr="00C817E9" w:rsidRDefault="00B76C61" w:rsidP="00C817E9">
      <w:pPr>
        <w:spacing w:before="120" w:after="120" w:line="276" w:lineRule="auto"/>
        <w:rPr>
          <w:rFonts w:ascii="Imperial Sans Display" w:hAnsi="Imperial Sans Display" w:cs="Arial"/>
          <w:b/>
          <w:bCs/>
          <w:color w:val="00863D"/>
          <w:sz w:val="24"/>
          <w:szCs w:val="24"/>
        </w:rPr>
      </w:pPr>
      <w:r w:rsidRPr="00C817E9">
        <w:rPr>
          <w:rFonts w:ascii="Imperial Sans Display" w:hAnsi="Imperial Sans Display" w:cs="Arial"/>
          <w:b/>
          <w:bCs/>
          <w:color w:val="00863D"/>
          <w:sz w:val="24"/>
          <w:szCs w:val="24"/>
        </w:rPr>
        <w:t>4. North America</w:t>
      </w:r>
    </w:p>
    <w:p w14:paraId="7706BFCB" w14:textId="501771F4" w:rsidR="00B76C61" w:rsidRPr="00C817E9" w:rsidRDefault="00B76C61" w:rsidP="00C817E9">
      <w:pPr>
        <w:spacing w:line="276" w:lineRule="auto"/>
        <w:rPr>
          <w:rFonts w:ascii="Imperial Sans Display" w:hAnsi="Imperial Sans Display" w:cs="Arial"/>
          <w:sz w:val="20"/>
          <w:szCs w:val="20"/>
        </w:rPr>
      </w:pPr>
      <w:hyperlink r:id="rId27">
        <w:r w:rsidRPr="00C817E9">
          <w:rPr>
            <w:rStyle w:val="Hyperlink"/>
            <w:rFonts w:ascii="Imperial Sans Display" w:hAnsi="Imperial Sans Display" w:cs="Arial"/>
            <w:sz w:val="20"/>
            <w:szCs w:val="20"/>
          </w:rPr>
          <w:t>Science Careers</w:t>
        </w:r>
      </w:hyperlink>
    </w:p>
    <w:p w14:paraId="6A03CB19" w14:textId="4E959324" w:rsidR="762A8309" w:rsidRPr="00C817E9" w:rsidRDefault="4C4F9C7C" w:rsidP="00C817E9">
      <w:pPr>
        <w:spacing w:line="276" w:lineRule="auto"/>
        <w:rPr>
          <w:rFonts w:ascii="Imperial Sans Display" w:hAnsi="Imperial Sans Display" w:cs="Arial"/>
          <w:sz w:val="20"/>
          <w:szCs w:val="20"/>
        </w:rPr>
      </w:pPr>
      <w:hyperlink r:id="rId28">
        <w:r w:rsidRPr="00C817E9">
          <w:rPr>
            <w:rStyle w:val="Hyperlink"/>
            <w:rFonts w:ascii="Imperial Sans Display" w:hAnsi="Imperial Sans Display" w:cs="Arial"/>
            <w:sz w:val="20"/>
            <w:szCs w:val="20"/>
          </w:rPr>
          <w:t>CareerBuilder</w:t>
        </w:r>
      </w:hyperlink>
    </w:p>
    <w:p w14:paraId="7A7CF539" w14:textId="3ED8AED6" w:rsidR="435CACBB" w:rsidRPr="00C817E9" w:rsidRDefault="435CACBB" w:rsidP="00C817E9">
      <w:pPr>
        <w:spacing w:line="276" w:lineRule="auto"/>
        <w:rPr>
          <w:rStyle w:val="Hyperlink"/>
          <w:rFonts w:ascii="Imperial Sans Display" w:hAnsi="Imperial Sans Display" w:cs="Arial"/>
          <w:sz w:val="20"/>
          <w:szCs w:val="20"/>
        </w:rPr>
      </w:pPr>
      <w:hyperlink r:id="rId29">
        <w:proofErr w:type="spellStart"/>
        <w:r w:rsidRPr="00C817E9">
          <w:rPr>
            <w:rStyle w:val="Hyperlink"/>
            <w:rFonts w:ascii="Imperial Sans Display" w:hAnsi="Imperial Sans Display" w:cs="Arial"/>
            <w:sz w:val="20"/>
            <w:szCs w:val="20"/>
          </w:rPr>
          <w:t>SimplyHired</w:t>
        </w:r>
        <w:proofErr w:type="spellEnd"/>
      </w:hyperlink>
    </w:p>
    <w:p w14:paraId="794890BC" w14:textId="77777777" w:rsidR="00A13DDF" w:rsidRDefault="462ABD51" w:rsidP="00A13DDF">
      <w:pPr>
        <w:spacing w:line="276" w:lineRule="auto"/>
        <w:rPr>
          <w:rFonts w:ascii="Imperial Sans Display" w:hAnsi="Imperial Sans Display" w:cs="Arial"/>
          <w:sz w:val="20"/>
          <w:szCs w:val="20"/>
        </w:rPr>
      </w:pPr>
      <w:hyperlink r:id="rId30">
        <w:r w:rsidRPr="00C817E9">
          <w:rPr>
            <w:rStyle w:val="Hyperlink"/>
            <w:rFonts w:ascii="Imperial Sans Display" w:hAnsi="Imperial Sans Display" w:cs="Arial"/>
            <w:sz w:val="20"/>
            <w:szCs w:val="20"/>
          </w:rPr>
          <w:t>Workopolis</w:t>
        </w:r>
      </w:hyperlink>
    </w:p>
    <w:p w14:paraId="4FF1E2C0" w14:textId="77777777" w:rsidR="00A13DDF" w:rsidRDefault="00A13DDF" w:rsidP="00A13DDF">
      <w:pPr>
        <w:spacing w:line="276" w:lineRule="auto"/>
        <w:rPr>
          <w:rFonts w:ascii="Imperial Sans Display" w:hAnsi="Imperial Sans Display" w:cs="Arial"/>
          <w:sz w:val="20"/>
          <w:szCs w:val="20"/>
        </w:rPr>
      </w:pPr>
    </w:p>
    <w:p w14:paraId="4AA431E5" w14:textId="6FE56F76" w:rsidR="009F1EE8" w:rsidRPr="00C817E9" w:rsidRDefault="009F1EE8" w:rsidP="00A13DDF">
      <w:pPr>
        <w:spacing w:line="276" w:lineRule="auto"/>
        <w:rPr>
          <w:rFonts w:ascii="Imperial Sans Display" w:hAnsi="Imperial Sans Display" w:cs="Arial"/>
          <w:b/>
          <w:bCs/>
          <w:color w:val="00863D"/>
          <w:sz w:val="24"/>
          <w:szCs w:val="24"/>
        </w:rPr>
      </w:pPr>
      <w:r w:rsidRPr="00C817E9">
        <w:rPr>
          <w:rFonts w:ascii="Imperial Sans Display" w:hAnsi="Imperial Sans Display" w:cs="Arial"/>
          <w:b/>
          <w:bCs/>
          <w:color w:val="00863D"/>
          <w:sz w:val="24"/>
          <w:szCs w:val="24"/>
        </w:rPr>
        <w:t>5. Latin America</w:t>
      </w:r>
    </w:p>
    <w:p w14:paraId="260C8E2E" w14:textId="051B75B8" w:rsidR="004E215B" w:rsidRPr="00C817E9" w:rsidRDefault="00722AEC" w:rsidP="00C817E9">
      <w:pPr>
        <w:spacing w:line="276" w:lineRule="auto"/>
        <w:rPr>
          <w:rFonts w:ascii="Imperial Sans Display" w:hAnsi="Imperial Sans Display" w:cs="Arial"/>
          <w:sz w:val="20"/>
          <w:szCs w:val="20"/>
        </w:rPr>
      </w:pPr>
      <w:hyperlink r:id="rId31" w:history="1">
        <w:proofErr w:type="spellStart"/>
        <w:r w:rsidRPr="00C817E9">
          <w:rPr>
            <w:rStyle w:val="Hyperlink"/>
            <w:rFonts w:ascii="Imperial Sans Display" w:hAnsi="Imperial Sans Display" w:cs="Arial"/>
            <w:sz w:val="20"/>
            <w:szCs w:val="20"/>
          </w:rPr>
          <w:t>Bumeran</w:t>
        </w:r>
        <w:proofErr w:type="spellEnd"/>
      </w:hyperlink>
    </w:p>
    <w:p w14:paraId="3BFEDD29" w14:textId="097FD290" w:rsidR="00721FED" w:rsidRPr="00C817E9" w:rsidRDefault="00D86497" w:rsidP="00C817E9">
      <w:pPr>
        <w:spacing w:line="276" w:lineRule="auto"/>
        <w:rPr>
          <w:rFonts w:ascii="Imperial Sans Display" w:hAnsi="Imperial Sans Display" w:cs="Arial"/>
          <w:sz w:val="20"/>
          <w:szCs w:val="20"/>
        </w:rPr>
      </w:pPr>
      <w:hyperlink r:id="rId32" w:history="1">
        <w:proofErr w:type="spellStart"/>
        <w:r w:rsidRPr="00C817E9">
          <w:rPr>
            <w:rStyle w:val="Hyperlink"/>
            <w:rFonts w:ascii="Imperial Sans Display" w:hAnsi="Imperial Sans Display" w:cs="Arial"/>
            <w:sz w:val="20"/>
            <w:szCs w:val="20"/>
          </w:rPr>
          <w:t>Traba</w:t>
        </w:r>
        <w:r w:rsidR="00B843A0" w:rsidRPr="00C817E9">
          <w:rPr>
            <w:rStyle w:val="Hyperlink"/>
            <w:rFonts w:ascii="Imperial Sans Display" w:hAnsi="Imperial Sans Display" w:cs="Arial"/>
            <w:sz w:val="20"/>
            <w:szCs w:val="20"/>
          </w:rPr>
          <w:t>jando</w:t>
        </w:r>
        <w:proofErr w:type="spellEnd"/>
      </w:hyperlink>
    </w:p>
    <w:p w14:paraId="63D0B025" w14:textId="77777777" w:rsidR="00A13DDF" w:rsidRDefault="00721FED" w:rsidP="00A13DDF">
      <w:pPr>
        <w:spacing w:line="276" w:lineRule="auto"/>
        <w:rPr>
          <w:rFonts w:ascii="Imperial Sans Display" w:hAnsi="Imperial Sans Display" w:cs="Arial"/>
          <w:sz w:val="20"/>
          <w:szCs w:val="20"/>
        </w:rPr>
      </w:pPr>
      <w:hyperlink r:id="rId33" w:history="1">
        <w:proofErr w:type="spellStart"/>
        <w:r w:rsidRPr="00C817E9">
          <w:rPr>
            <w:rStyle w:val="Hyperlink"/>
            <w:rFonts w:ascii="Imperial Sans Display" w:hAnsi="Imperial Sans Display" w:cs="Arial"/>
            <w:sz w:val="20"/>
            <w:szCs w:val="20"/>
          </w:rPr>
          <w:t>Computraba</w:t>
        </w:r>
        <w:r w:rsidR="0073324C" w:rsidRPr="00C817E9">
          <w:rPr>
            <w:rStyle w:val="Hyperlink"/>
            <w:rFonts w:ascii="Imperial Sans Display" w:hAnsi="Imperial Sans Display" w:cs="Arial"/>
            <w:sz w:val="20"/>
            <w:szCs w:val="20"/>
          </w:rPr>
          <w:t>jo</w:t>
        </w:r>
        <w:proofErr w:type="spellEnd"/>
      </w:hyperlink>
      <w:r w:rsidR="00722AEC" w:rsidRPr="00C817E9">
        <w:rPr>
          <w:rFonts w:ascii="Imperial Sans Display" w:hAnsi="Imperial Sans Display" w:cs="Arial"/>
          <w:sz w:val="20"/>
          <w:szCs w:val="20"/>
        </w:rPr>
        <w:t xml:space="preserve"> </w:t>
      </w:r>
    </w:p>
    <w:p w14:paraId="6DED2D0C" w14:textId="77777777" w:rsidR="00A13DDF" w:rsidRDefault="00A13DDF" w:rsidP="00A13DDF">
      <w:pPr>
        <w:spacing w:line="276" w:lineRule="auto"/>
        <w:rPr>
          <w:rFonts w:ascii="Imperial Sans Display" w:hAnsi="Imperial Sans Display" w:cs="Arial"/>
          <w:sz w:val="20"/>
          <w:szCs w:val="20"/>
        </w:rPr>
      </w:pPr>
    </w:p>
    <w:p w14:paraId="0BD62089" w14:textId="58025E6C" w:rsidR="009F1EE8" w:rsidRPr="00C817E9" w:rsidRDefault="009F1EE8" w:rsidP="00A13DDF">
      <w:pPr>
        <w:spacing w:line="276" w:lineRule="auto"/>
        <w:rPr>
          <w:rFonts w:ascii="Imperial Sans Display" w:hAnsi="Imperial Sans Display" w:cs="Arial"/>
          <w:b/>
          <w:bCs/>
          <w:color w:val="00863D"/>
          <w:sz w:val="24"/>
          <w:szCs w:val="24"/>
        </w:rPr>
      </w:pPr>
      <w:r w:rsidRPr="00C817E9">
        <w:rPr>
          <w:rFonts w:ascii="Imperial Sans Display" w:hAnsi="Imperial Sans Display" w:cs="Arial"/>
          <w:b/>
          <w:bCs/>
          <w:color w:val="00863D"/>
          <w:sz w:val="24"/>
          <w:szCs w:val="24"/>
        </w:rPr>
        <w:t xml:space="preserve">6. Asia </w:t>
      </w:r>
    </w:p>
    <w:p w14:paraId="2801AAFA" w14:textId="6D028065" w:rsidR="00D530AE" w:rsidRPr="00C817E9" w:rsidRDefault="00D530AE" w:rsidP="00C817E9">
      <w:pPr>
        <w:spacing w:line="276" w:lineRule="auto"/>
        <w:rPr>
          <w:rStyle w:val="Hyperlink"/>
          <w:rFonts w:ascii="Imperial Sans Display" w:hAnsi="Imperial Sans Display" w:cs="Arial"/>
          <w:sz w:val="20"/>
          <w:szCs w:val="20"/>
        </w:rPr>
      </w:pPr>
      <w:r w:rsidRPr="00C817E9">
        <w:rPr>
          <w:rFonts w:ascii="Imperial Sans Display" w:hAnsi="Imperial Sans Display" w:cs="Arial"/>
          <w:sz w:val="20"/>
          <w:szCs w:val="20"/>
        </w:rPr>
        <w:fldChar w:fldCharType="begin"/>
      </w:r>
      <w:r w:rsidRPr="00C817E9">
        <w:rPr>
          <w:rFonts w:ascii="Imperial Sans Display" w:hAnsi="Imperial Sans Display" w:cs="Arial"/>
          <w:sz w:val="20"/>
          <w:szCs w:val="20"/>
        </w:rPr>
        <w:instrText xml:space="preserve"> HYPERLINK "https://www.jobstreet.com/" </w:instrText>
      </w:r>
      <w:r w:rsidRPr="00C817E9">
        <w:rPr>
          <w:rFonts w:ascii="Imperial Sans Display" w:hAnsi="Imperial Sans Display" w:cs="Arial"/>
          <w:sz w:val="20"/>
          <w:szCs w:val="20"/>
        </w:rPr>
      </w:r>
      <w:r w:rsidRPr="00C817E9">
        <w:rPr>
          <w:rFonts w:ascii="Imperial Sans Display" w:hAnsi="Imperial Sans Display" w:cs="Arial"/>
          <w:sz w:val="20"/>
          <w:szCs w:val="20"/>
        </w:rPr>
        <w:fldChar w:fldCharType="separate"/>
      </w:r>
      <w:proofErr w:type="spellStart"/>
      <w:r w:rsidRPr="00C817E9">
        <w:rPr>
          <w:rStyle w:val="Hyperlink"/>
          <w:rFonts w:ascii="Imperial Sans Display" w:hAnsi="Imperial Sans Display" w:cs="Arial"/>
          <w:sz w:val="20"/>
          <w:szCs w:val="20"/>
        </w:rPr>
        <w:t>JobStreet</w:t>
      </w:r>
      <w:proofErr w:type="spellEnd"/>
    </w:p>
    <w:p w14:paraId="78DA21C4" w14:textId="1C43D1CF" w:rsidR="009F1EE8" w:rsidRPr="00C817E9" w:rsidRDefault="00D530AE" w:rsidP="00C817E9">
      <w:pPr>
        <w:spacing w:line="276" w:lineRule="auto"/>
        <w:ind w:left="567" w:hanging="567"/>
        <w:rPr>
          <w:rFonts w:ascii="Imperial Sans Display" w:hAnsi="Imperial Sans Display" w:cs="Arial"/>
          <w:sz w:val="20"/>
          <w:szCs w:val="20"/>
        </w:rPr>
      </w:pPr>
      <w:r w:rsidRPr="00C817E9">
        <w:rPr>
          <w:rFonts w:ascii="Imperial Sans Display" w:hAnsi="Imperial Sans Display" w:cs="Arial"/>
          <w:sz w:val="20"/>
          <w:szCs w:val="20"/>
        </w:rPr>
        <w:fldChar w:fldCharType="end"/>
      </w:r>
      <w:hyperlink r:id="rId34" w:history="1">
        <w:proofErr w:type="spellStart"/>
        <w:r w:rsidR="00EF658F" w:rsidRPr="00C817E9">
          <w:rPr>
            <w:rStyle w:val="Hyperlink"/>
            <w:rFonts w:ascii="Imperial Sans Display" w:hAnsi="Imperial Sans Display" w:cs="Arial"/>
            <w:sz w:val="20"/>
            <w:szCs w:val="20"/>
          </w:rPr>
          <w:t>Zhaopin</w:t>
        </w:r>
        <w:proofErr w:type="spellEnd"/>
      </w:hyperlink>
    </w:p>
    <w:p w14:paraId="3E5EA619" w14:textId="632DB58C" w:rsidR="00541D09" w:rsidRPr="00C817E9" w:rsidRDefault="00541D09" w:rsidP="00C817E9">
      <w:pPr>
        <w:spacing w:line="276" w:lineRule="auto"/>
        <w:ind w:left="567" w:hanging="567"/>
        <w:rPr>
          <w:rFonts w:ascii="Imperial Sans Display" w:hAnsi="Imperial Sans Display" w:cs="Arial"/>
          <w:sz w:val="20"/>
          <w:szCs w:val="20"/>
        </w:rPr>
      </w:pPr>
      <w:hyperlink r:id="rId35" w:history="1">
        <w:proofErr w:type="spellStart"/>
        <w:r w:rsidRPr="00C817E9">
          <w:rPr>
            <w:rStyle w:val="Hyperlink"/>
            <w:rFonts w:ascii="Imperial Sans Display" w:hAnsi="Imperial Sans Display" w:cs="Arial"/>
            <w:sz w:val="20"/>
            <w:szCs w:val="20"/>
          </w:rPr>
          <w:t>Mynimo</w:t>
        </w:r>
        <w:proofErr w:type="spellEnd"/>
      </w:hyperlink>
    </w:p>
    <w:p w14:paraId="1D8F5ED2" w14:textId="77777777" w:rsidR="00A13DDF" w:rsidRDefault="00A13DDF" w:rsidP="00C817E9">
      <w:pPr>
        <w:spacing w:before="120" w:after="120" w:line="276" w:lineRule="auto"/>
        <w:rPr>
          <w:rFonts w:ascii="Imperial Sans Display" w:hAnsi="Imperial Sans Display" w:cs="Arial"/>
          <w:b/>
          <w:bCs/>
          <w:color w:val="00863D"/>
          <w:sz w:val="24"/>
          <w:szCs w:val="24"/>
        </w:rPr>
      </w:pPr>
    </w:p>
    <w:p w14:paraId="634E494C" w14:textId="3EE62111" w:rsidR="009F1EE8" w:rsidRPr="00C817E9" w:rsidRDefault="009F1EE8" w:rsidP="00C817E9">
      <w:pPr>
        <w:spacing w:before="120" w:after="120" w:line="276" w:lineRule="auto"/>
        <w:rPr>
          <w:rFonts w:ascii="Imperial Sans Display" w:hAnsi="Imperial Sans Display" w:cs="Arial"/>
          <w:b/>
          <w:bCs/>
          <w:color w:val="00863D"/>
          <w:sz w:val="24"/>
          <w:szCs w:val="24"/>
        </w:rPr>
      </w:pPr>
      <w:r w:rsidRPr="00C817E9">
        <w:rPr>
          <w:rFonts w:ascii="Imperial Sans Display" w:hAnsi="Imperial Sans Display" w:cs="Arial"/>
          <w:b/>
          <w:bCs/>
          <w:color w:val="00863D"/>
          <w:sz w:val="24"/>
          <w:szCs w:val="24"/>
        </w:rPr>
        <w:t>7. Africa</w:t>
      </w:r>
    </w:p>
    <w:p w14:paraId="69F7DE7D" w14:textId="20853D6C" w:rsidR="00884FF7" w:rsidRPr="00C817E9" w:rsidRDefault="00884FF7" w:rsidP="00C817E9">
      <w:pPr>
        <w:spacing w:line="276" w:lineRule="auto"/>
        <w:rPr>
          <w:rFonts w:ascii="Imperial Sans Display" w:hAnsi="Imperial Sans Display" w:cs="Arial"/>
          <w:sz w:val="20"/>
          <w:szCs w:val="20"/>
        </w:rPr>
      </w:pPr>
      <w:hyperlink r:id="rId36" w:history="1">
        <w:proofErr w:type="spellStart"/>
        <w:r w:rsidRPr="00C817E9">
          <w:rPr>
            <w:rStyle w:val="Hyperlink"/>
            <w:rFonts w:ascii="Imperial Sans Display" w:hAnsi="Imperial Sans Display" w:cs="Arial"/>
            <w:sz w:val="20"/>
            <w:szCs w:val="20"/>
          </w:rPr>
          <w:t>Jobberman</w:t>
        </w:r>
        <w:proofErr w:type="spellEnd"/>
      </w:hyperlink>
    </w:p>
    <w:p w14:paraId="33C243D1" w14:textId="4C4119BB" w:rsidR="00884FF7" w:rsidRPr="00C817E9" w:rsidRDefault="00884FF7" w:rsidP="00C817E9">
      <w:pPr>
        <w:spacing w:line="276" w:lineRule="auto"/>
        <w:rPr>
          <w:rFonts w:ascii="Imperial Sans Display" w:hAnsi="Imperial Sans Display" w:cs="Arial"/>
          <w:sz w:val="20"/>
          <w:szCs w:val="20"/>
        </w:rPr>
      </w:pPr>
      <w:hyperlink r:id="rId37" w:history="1">
        <w:proofErr w:type="spellStart"/>
        <w:r w:rsidRPr="00C817E9">
          <w:rPr>
            <w:rStyle w:val="Hyperlink"/>
            <w:rFonts w:ascii="Imperial Sans Display" w:hAnsi="Imperial Sans Display" w:cs="Arial"/>
            <w:sz w:val="20"/>
            <w:szCs w:val="20"/>
          </w:rPr>
          <w:t>Brightermonday</w:t>
        </w:r>
        <w:proofErr w:type="spellEnd"/>
      </w:hyperlink>
    </w:p>
    <w:p w14:paraId="791BCB0D" w14:textId="4A653F17" w:rsidR="00884FF7" w:rsidRPr="00C817E9" w:rsidRDefault="00884FF7" w:rsidP="00C817E9">
      <w:pPr>
        <w:spacing w:line="276" w:lineRule="auto"/>
        <w:rPr>
          <w:rFonts w:ascii="Imperial Sans Display" w:hAnsi="Imperial Sans Display" w:cs="Arial"/>
          <w:sz w:val="20"/>
          <w:szCs w:val="20"/>
        </w:rPr>
      </w:pPr>
      <w:hyperlink r:id="rId38" w:history="1">
        <w:proofErr w:type="spellStart"/>
        <w:r w:rsidRPr="00C817E9">
          <w:rPr>
            <w:rStyle w:val="Hyperlink"/>
            <w:rFonts w:ascii="Imperial Sans Display" w:hAnsi="Imperial Sans Display" w:cs="Arial"/>
            <w:sz w:val="20"/>
            <w:szCs w:val="20"/>
          </w:rPr>
          <w:t>CareerJunction</w:t>
        </w:r>
        <w:proofErr w:type="spellEnd"/>
      </w:hyperlink>
    </w:p>
    <w:p w14:paraId="7706BFF5" w14:textId="1A1F1A23" w:rsidR="00F9364D" w:rsidRPr="00C817E9" w:rsidRDefault="00FD3666" w:rsidP="00C817E9">
      <w:pPr>
        <w:spacing w:before="120" w:after="120" w:line="276" w:lineRule="auto"/>
        <w:rPr>
          <w:rFonts w:ascii="Imperial Sans Display" w:hAnsi="Imperial Sans Display" w:cs="Arial"/>
          <w:b/>
          <w:bCs/>
          <w:color w:val="00863D"/>
          <w:sz w:val="24"/>
          <w:szCs w:val="24"/>
        </w:rPr>
      </w:pPr>
      <w:r w:rsidRPr="00C817E9">
        <w:rPr>
          <w:rFonts w:ascii="Imperial Sans Display" w:hAnsi="Imperial Sans Display" w:cs="Arial"/>
          <w:b/>
          <w:bCs/>
          <w:color w:val="00863D"/>
          <w:sz w:val="24"/>
          <w:szCs w:val="24"/>
        </w:rPr>
        <w:lastRenderedPageBreak/>
        <w:t>8</w:t>
      </w:r>
      <w:r w:rsidR="54ED14E7" w:rsidRPr="00C817E9">
        <w:rPr>
          <w:rFonts w:ascii="Imperial Sans Display" w:hAnsi="Imperial Sans Display" w:cs="Arial"/>
          <w:b/>
          <w:bCs/>
          <w:color w:val="00863D"/>
          <w:sz w:val="24"/>
          <w:szCs w:val="24"/>
        </w:rPr>
        <w:t xml:space="preserve">. Australasia </w:t>
      </w:r>
    </w:p>
    <w:p w14:paraId="1967231D" w14:textId="07BD9311" w:rsidR="0080225F" w:rsidRPr="00C817E9" w:rsidRDefault="00855B66" w:rsidP="00C817E9">
      <w:pPr>
        <w:spacing w:line="276" w:lineRule="auto"/>
        <w:rPr>
          <w:rFonts w:ascii="Imperial Sans Display" w:hAnsi="Imperial Sans Display" w:cs="Arial"/>
          <w:sz w:val="20"/>
          <w:szCs w:val="20"/>
        </w:rPr>
      </w:pPr>
      <w:hyperlink r:id="rId39" w:history="1">
        <w:r w:rsidRPr="00C817E9">
          <w:rPr>
            <w:rStyle w:val="Hyperlink"/>
            <w:rFonts w:ascii="Imperial Sans Display" w:hAnsi="Imperial Sans Display" w:cs="Arial"/>
            <w:sz w:val="20"/>
            <w:szCs w:val="20"/>
          </w:rPr>
          <w:t>Research Jobs in Australia and New Zealand</w:t>
        </w:r>
      </w:hyperlink>
    </w:p>
    <w:p w14:paraId="329A3204" w14:textId="0EBFA1DC" w:rsidR="00026F18" w:rsidRPr="00C817E9" w:rsidRDefault="001731FE" w:rsidP="00C817E9">
      <w:pPr>
        <w:spacing w:line="276" w:lineRule="auto"/>
        <w:rPr>
          <w:rFonts w:ascii="Imperial Sans Display" w:hAnsi="Imperial Sans Display" w:cs="Arial"/>
          <w:sz w:val="20"/>
          <w:szCs w:val="20"/>
        </w:rPr>
      </w:pPr>
      <w:hyperlink r:id="rId40" w:history="1">
        <w:r w:rsidRPr="00C817E9">
          <w:rPr>
            <w:rStyle w:val="Hyperlink"/>
            <w:rFonts w:ascii="Imperial Sans Display" w:hAnsi="Imperial Sans Display" w:cs="Arial"/>
            <w:sz w:val="20"/>
            <w:szCs w:val="20"/>
          </w:rPr>
          <w:t>Seek</w:t>
        </w:r>
      </w:hyperlink>
    </w:p>
    <w:p w14:paraId="2DD6745A" w14:textId="77777777" w:rsidR="00971412" w:rsidRPr="00C817E9" w:rsidRDefault="00971412" w:rsidP="00C817E9">
      <w:pPr>
        <w:spacing w:line="276" w:lineRule="auto"/>
        <w:rPr>
          <w:rFonts w:ascii="Imperial Sans Display" w:hAnsi="Imperial Sans Display" w:cs="Arial"/>
          <w:color w:val="1F497D" w:themeColor="text2"/>
          <w:sz w:val="20"/>
          <w:szCs w:val="20"/>
        </w:rPr>
      </w:pPr>
    </w:p>
    <w:p w14:paraId="28640597" w14:textId="5E351F26" w:rsidR="0050797F" w:rsidRPr="00C817E9" w:rsidRDefault="0050797F" w:rsidP="00C817E9">
      <w:pPr>
        <w:spacing w:line="276" w:lineRule="auto"/>
        <w:rPr>
          <w:rFonts w:ascii="Imperial Sans Display" w:hAnsi="Imperial Sans Display" w:cs="Arial"/>
          <w:color w:val="1F497D" w:themeColor="text2"/>
          <w:sz w:val="20"/>
          <w:szCs w:val="20"/>
        </w:rPr>
      </w:pPr>
    </w:p>
    <w:p w14:paraId="78E0E9B3" w14:textId="4DA3F66A" w:rsidR="00930324" w:rsidRPr="00C817E9" w:rsidRDefault="00A17B12" w:rsidP="00C817E9">
      <w:pPr>
        <w:spacing w:line="276" w:lineRule="auto"/>
        <w:jc w:val="right"/>
        <w:rPr>
          <w:rStyle w:val="Hyperlink"/>
          <w:rFonts w:ascii="Imperial Sans Display" w:hAnsi="Imperial Sans Display" w:cs="Arial"/>
          <w:sz w:val="18"/>
          <w:szCs w:val="18"/>
        </w:rPr>
      </w:pPr>
      <w:r w:rsidRPr="00C817E9">
        <w:rPr>
          <w:rFonts w:ascii="Imperial Sans Display" w:hAnsi="Imperial Sans Display" w:cs="Arial"/>
          <w:sz w:val="18"/>
          <w:szCs w:val="18"/>
        </w:rPr>
        <w:t xml:space="preserve">If you know of additional resources or advice which could be added to this list, please </w:t>
      </w:r>
      <w:r w:rsidRPr="00C817E9">
        <w:rPr>
          <w:rFonts w:ascii="Imperial Sans Display" w:hAnsi="Imperial Sans Display" w:cs="Arial"/>
          <w:b/>
          <w:color w:val="1F497D" w:themeColor="text2"/>
          <w:sz w:val="18"/>
          <w:szCs w:val="18"/>
        </w:rPr>
        <w:t>c</w:t>
      </w:r>
      <w:r w:rsidR="009D502B" w:rsidRPr="00C817E9">
        <w:rPr>
          <w:rFonts w:ascii="Imperial Sans Display" w:hAnsi="Imperial Sans Display" w:cs="Arial"/>
          <w:b/>
          <w:color w:val="1F497D" w:themeColor="text2"/>
          <w:sz w:val="18"/>
          <w:szCs w:val="18"/>
        </w:rPr>
        <w:t xml:space="preserve">ontact us: </w:t>
      </w:r>
      <w:hyperlink r:id="rId41" w:history="1">
        <w:r w:rsidR="00C817E9" w:rsidRPr="00351195">
          <w:rPr>
            <w:rStyle w:val="Hyperlink"/>
            <w:rFonts w:ascii="Imperial Sans Display" w:hAnsi="Imperial Sans Display" w:cs="Arial"/>
            <w:sz w:val="18"/>
            <w:szCs w:val="18"/>
          </w:rPr>
          <w:t>ecri@imperial.ac.uk</w:t>
        </w:r>
      </w:hyperlink>
    </w:p>
    <w:p w14:paraId="0A6438E4" w14:textId="03CF69D5" w:rsidR="00F730C4" w:rsidRPr="00C817E9" w:rsidRDefault="00F730C4" w:rsidP="00C817E9">
      <w:pPr>
        <w:spacing w:line="276" w:lineRule="auto"/>
        <w:jc w:val="right"/>
        <w:rPr>
          <w:rFonts w:ascii="Imperial Sans Display" w:hAnsi="Imperial Sans Display" w:cs="Arial"/>
          <w:b/>
          <w:color w:val="1F497D" w:themeColor="text2"/>
          <w:sz w:val="16"/>
          <w:szCs w:val="16"/>
        </w:rPr>
        <w:sectPr w:rsidR="00F730C4" w:rsidRPr="00C817E9" w:rsidSect="00960AC9">
          <w:type w:val="continuous"/>
          <w:pgSz w:w="11906" w:h="16838"/>
          <w:pgMar w:top="720" w:right="720" w:bottom="720" w:left="720" w:header="708" w:footer="708" w:gutter="0"/>
          <w:cols w:num="2" w:sep="1" w:space="709"/>
          <w:docGrid w:linePitch="360"/>
        </w:sectPr>
      </w:pPr>
    </w:p>
    <w:p w14:paraId="7706C019" w14:textId="77777777" w:rsidR="00CF186B" w:rsidRPr="00C817E9" w:rsidRDefault="00CF186B" w:rsidP="00A13DDF">
      <w:pPr>
        <w:spacing w:line="276" w:lineRule="auto"/>
        <w:rPr>
          <w:rFonts w:ascii="Imperial Sans Display" w:hAnsi="Imperial Sans Display" w:cs="Arial"/>
          <w:b/>
          <w:color w:val="1F497D" w:themeColor="text2"/>
          <w:sz w:val="20"/>
          <w:szCs w:val="20"/>
        </w:rPr>
      </w:pPr>
    </w:p>
    <w:sectPr w:rsidR="00CF186B" w:rsidRPr="00C817E9" w:rsidSect="000D7ED2">
      <w:type w:val="continuous"/>
      <w:pgSz w:w="11906" w:h="16838"/>
      <w:pgMar w:top="720" w:right="720" w:bottom="720" w:left="720" w:header="708" w:footer="708" w:gutter="0"/>
      <w:cols w:sep="1"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B223D" w14:textId="77777777" w:rsidR="00D90009" w:rsidRDefault="00D90009" w:rsidP="00D10E5A">
      <w:r>
        <w:separator/>
      </w:r>
    </w:p>
  </w:endnote>
  <w:endnote w:type="continuationSeparator" w:id="0">
    <w:p w14:paraId="49FDF936" w14:textId="77777777" w:rsidR="00D90009" w:rsidRDefault="00D90009" w:rsidP="00D10E5A">
      <w:r>
        <w:continuationSeparator/>
      </w:r>
    </w:p>
  </w:endnote>
  <w:endnote w:type="continuationNotice" w:id="1">
    <w:p w14:paraId="6BBDBF32" w14:textId="77777777" w:rsidR="00D90009" w:rsidRDefault="00D900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19F" w:csb1="00000000"/>
  </w:font>
  <w:font w:name="Imperial Sans Display">
    <w:panose1 w:val="020B0503020202020204"/>
    <w:charset w:val="00"/>
    <w:family w:val="swiss"/>
    <w:pitch w:val="variable"/>
    <w:sig w:usb0="A000004F" w:usb1="00002063"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536928"/>
      <w:docPartObj>
        <w:docPartGallery w:val="Page Numbers (Bottom of Page)"/>
        <w:docPartUnique/>
      </w:docPartObj>
    </w:sdtPr>
    <w:sdtContent>
      <w:sdt>
        <w:sdtPr>
          <w:id w:val="-1769616900"/>
          <w:docPartObj>
            <w:docPartGallery w:val="Page Numbers (Top of Page)"/>
            <w:docPartUnique/>
          </w:docPartObj>
        </w:sdtPr>
        <w:sdtContent>
          <w:p w14:paraId="616D9F82" w14:textId="05753536" w:rsidR="00C817E9" w:rsidRDefault="00C817E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FA9EC0" w14:textId="77777777" w:rsidR="00C817E9" w:rsidRDefault="00C817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21BE1" w14:textId="77777777" w:rsidR="00D90009" w:rsidRDefault="00D90009" w:rsidP="00D10E5A">
      <w:r>
        <w:separator/>
      </w:r>
    </w:p>
  </w:footnote>
  <w:footnote w:type="continuationSeparator" w:id="0">
    <w:p w14:paraId="75576D4A" w14:textId="77777777" w:rsidR="00D90009" w:rsidRDefault="00D90009" w:rsidP="00D10E5A">
      <w:r>
        <w:continuationSeparator/>
      </w:r>
    </w:p>
  </w:footnote>
  <w:footnote w:type="continuationNotice" w:id="1">
    <w:p w14:paraId="045E2481" w14:textId="77777777" w:rsidR="00D90009" w:rsidRDefault="00D900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74A4F"/>
    <w:multiLevelType w:val="hybridMultilevel"/>
    <w:tmpl w:val="82F08F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E992567"/>
    <w:multiLevelType w:val="hybridMultilevel"/>
    <w:tmpl w:val="13867A44"/>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3B5FEA"/>
    <w:multiLevelType w:val="hybridMultilevel"/>
    <w:tmpl w:val="E1DC6574"/>
    <w:lvl w:ilvl="0" w:tplc="735E67AA">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C16BE"/>
    <w:multiLevelType w:val="hybridMultilevel"/>
    <w:tmpl w:val="3C7CB3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7C80AD3"/>
    <w:multiLevelType w:val="multilevel"/>
    <w:tmpl w:val="05E69C0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92F45F8"/>
    <w:multiLevelType w:val="hybridMultilevel"/>
    <w:tmpl w:val="FEFEDA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AA6149F"/>
    <w:multiLevelType w:val="hybridMultilevel"/>
    <w:tmpl w:val="B73278E0"/>
    <w:lvl w:ilvl="0" w:tplc="735E67AA">
      <w:start w:val="1"/>
      <w:numFmt w:val="bullet"/>
      <w:lvlText w:val=""/>
      <w:lvlJc w:val="left"/>
      <w:pPr>
        <w:ind w:left="360" w:hanging="360"/>
      </w:pPr>
      <w:rPr>
        <w:rFonts w:ascii="Wingdings" w:hAnsi="Wingdings" w:hint="default"/>
        <w:color w:val="4F81BD" w:themeColor="accent1"/>
      </w:rPr>
    </w:lvl>
    <w:lvl w:ilvl="1" w:tplc="50C285E6">
      <w:numFmt w:val="bullet"/>
      <w:lvlText w:val="•"/>
      <w:lvlJc w:val="left"/>
      <w:pPr>
        <w:ind w:left="1080" w:hanging="360"/>
      </w:pPr>
      <w:rPr>
        <w:rFonts w:ascii="Arial" w:eastAsiaTheme="minorHAnsi" w:hAnsi="Arial" w:cs="Arial" w:hint="default"/>
      </w:rPr>
    </w:lvl>
    <w:lvl w:ilvl="2" w:tplc="8C3A2ED2">
      <w:numFmt w:val="bullet"/>
      <w:lvlText w:val="–"/>
      <w:lvlJc w:val="left"/>
      <w:pPr>
        <w:ind w:left="1800" w:hanging="360"/>
      </w:pPr>
      <w:rPr>
        <w:rFonts w:ascii="Arial" w:eastAsiaTheme="minorHAnsi" w:hAnsi="Arial" w:cs="Arial"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6B7508"/>
    <w:multiLevelType w:val="multilevel"/>
    <w:tmpl w:val="1644875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F343718"/>
    <w:multiLevelType w:val="hybridMultilevel"/>
    <w:tmpl w:val="8F320474"/>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51130E0"/>
    <w:multiLevelType w:val="hybridMultilevel"/>
    <w:tmpl w:val="6D22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81FF5"/>
    <w:multiLevelType w:val="hybridMultilevel"/>
    <w:tmpl w:val="2FAC6870"/>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3D052D"/>
    <w:multiLevelType w:val="hybridMultilevel"/>
    <w:tmpl w:val="E26A8BBA"/>
    <w:lvl w:ilvl="0" w:tplc="FAFC48EC">
      <w:start w:val="1"/>
      <w:numFmt w:val="bullet"/>
      <w:lvlText w:val=""/>
      <w:lvlJc w:val="left"/>
      <w:pPr>
        <w:ind w:left="360" w:hanging="360"/>
      </w:pPr>
      <w:rPr>
        <w:rFonts w:ascii="Wingdings" w:hAnsi="Wingdings" w:hint="default"/>
        <w:color w:val="00863D"/>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9373C29"/>
    <w:multiLevelType w:val="multilevel"/>
    <w:tmpl w:val="68C2381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D2F753C"/>
    <w:multiLevelType w:val="hybridMultilevel"/>
    <w:tmpl w:val="AA40FDF4"/>
    <w:lvl w:ilvl="0" w:tplc="735E67AA">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761E45"/>
    <w:multiLevelType w:val="hybridMultilevel"/>
    <w:tmpl w:val="FCD8AA26"/>
    <w:lvl w:ilvl="0" w:tplc="735E67AA">
      <w:start w:val="1"/>
      <w:numFmt w:val="bullet"/>
      <w:lvlText w:val=""/>
      <w:lvlJc w:val="left"/>
      <w:pPr>
        <w:ind w:left="360" w:hanging="360"/>
      </w:pPr>
      <w:rPr>
        <w:rFonts w:ascii="Wingdings" w:hAnsi="Wingdings" w:hint="default"/>
        <w:color w:val="4F81BD" w:themeColor="accen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FBA76F8"/>
    <w:multiLevelType w:val="hybridMultilevel"/>
    <w:tmpl w:val="4B5EE460"/>
    <w:lvl w:ilvl="0" w:tplc="AEEE82C6">
      <w:start w:val="1"/>
      <w:numFmt w:val="bullet"/>
      <w:lvlText w:val=""/>
      <w:lvlJc w:val="left"/>
      <w:pPr>
        <w:ind w:left="360" w:hanging="360"/>
      </w:pPr>
      <w:rPr>
        <w:rFonts w:ascii="Wingdings" w:hAnsi="Wingdings" w:hint="default"/>
        <w:b/>
        <w:color w:val="4F81BD" w:themeColor="accent1"/>
        <w:sz w:val="22"/>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3556091"/>
    <w:multiLevelType w:val="hybridMultilevel"/>
    <w:tmpl w:val="D04687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3DE7017"/>
    <w:multiLevelType w:val="hybridMultilevel"/>
    <w:tmpl w:val="F12E1B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7512218"/>
    <w:multiLevelType w:val="hybridMultilevel"/>
    <w:tmpl w:val="399C8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0E41E6"/>
    <w:multiLevelType w:val="hybridMultilevel"/>
    <w:tmpl w:val="406CDFE6"/>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0C465C"/>
    <w:multiLevelType w:val="hybridMultilevel"/>
    <w:tmpl w:val="FA9609D8"/>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2AB431B"/>
    <w:multiLevelType w:val="hybridMultilevel"/>
    <w:tmpl w:val="2ADA71AE"/>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D3E6796"/>
    <w:multiLevelType w:val="hybridMultilevel"/>
    <w:tmpl w:val="938E4FCA"/>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758653A"/>
    <w:multiLevelType w:val="hybridMultilevel"/>
    <w:tmpl w:val="4EB6E9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D2875C6"/>
    <w:multiLevelType w:val="hybridMultilevel"/>
    <w:tmpl w:val="F52AFE5A"/>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1103790"/>
    <w:multiLevelType w:val="hybridMultilevel"/>
    <w:tmpl w:val="B9C08E14"/>
    <w:lvl w:ilvl="0" w:tplc="735E67AA">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F47459"/>
    <w:multiLevelType w:val="hybridMultilevel"/>
    <w:tmpl w:val="A47E2948"/>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8047C26"/>
    <w:multiLevelType w:val="hybridMultilevel"/>
    <w:tmpl w:val="40FC8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146E8C"/>
    <w:multiLevelType w:val="hybridMultilevel"/>
    <w:tmpl w:val="72106CDA"/>
    <w:lvl w:ilvl="0" w:tplc="4AAAD536">
      <w:start w:val="1"/>
      <w:numFmt w:val="decimal"/>
      <w:lvlText w:val="%1."/>
      <w:lvlJc w:val="left"/>
      <w:pPr>
        <w:ind w:left="360" w:hanging="360"/>
      </w:pPr>
      <w:rPr>
        <w:b/>
        <w:color w:val="1F497D" w:themeColor="text2"/>
        <w:sz w:val="24"/>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BE43DC8"/>
    <w:multiLevelType w:val="hybridMultilevel"/>
    <w:tmpl w:val="43765258"/>
    <w:lvl w:ilvl="0" w:tplc="AF34D530">
      <w:start w:val="1"/>
      <w:numFmt w:val="bullet"/>
      <w:lvlText w:val=""/>
      <w:lvlJc w:val="left"/>
      <w:pPr>
        <w:ind w:left="360" w:hanging="360"/>
      </w:pPr>
      <w:rPr>
        <w:rFonts w:ascii="Symbol" w:hAnsi="Symbol" w:hint="default"/>
        <w:color w:val="C0504D" w:themeColor="accen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C564E23"/>
    <w:multiLevelType w:val="hybridMultilevel"/>
    <w:tmpl w:val="681678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4B4761"/>
    <w:multiLevelType w:val="hybridMultilevel"/>
    <w:tmpl w:val="796A5D06"/>
    <w:lvl w:ilvl="0" w:tplc="735E67AA">
      <w:start w:val="1"/>
      <w:numFmt w:val="bullet"/>
      <w:lvlText w:val=""/>
      <w:lvlJc w:val="left"/>
      <w:pPr>
        <w:ind w:left="360" w:hanging="360"/>
      </w:pPr>
      <w:rPr>
        <w:rFonts w:ascii="Wingdings" w:hAnsi="Wingdings"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9690477">
    <w:abstractNumId w:val="28"/>
  </w:num>
  <w:num w:numId="2" w16cid:durableId="1919552741">
    <w:abstractNumId w:val="19"/>
  </w:num>
  <w:num w:numId="3" w16cid:durableId="215507340">
    <w:abstractNumId w:val="7"/>
  </w:num>
  <w:num w:numId="4" w16cid:durableId="747965661">
    <w:abstractNumId w:val="15"/>
  </w:num>
  <w:num w:numId="5" w16cid:durableId="2031296511">
    <w:abstractNumId w:val="29"/>
  </w:num>
  <w:num w:numId="6" w16cid:durableId="309216118">
    <w:abstractNumId w:val="12"/>
  </w:num>
  <w:num w:numId="7" w16cid:durableId="788624876">
    <w:abstractNumId w:val="4"/>
  </w:num>
  <w:num w:numId="8" w16cid:durableId="1393623287">
    <w:abstractNumId w:val="1"/>
  </w:num>
  <w:num w:numId="9" w16cid:durableId="740517244">
    <w:abstractNumId w:val="10"/>
  </w:num>
  <w:num w:numId="10" w16cid:durableId="1831559313">
    <w:abstractNumId w:val="21"/>
  </w:num>
  <w:num w:numId="11" w16cid:durableId="393817723">
    <w:abstractNumId w:val="20"/>
  </w:num>
  <w:num w:numId="12" w16cid:durableId="1146361654">
    <w:abstractNumId w:val="24"/>
  </w:num>
  <w:num w:numId="13" w16cid:durableId="1883899881">
    <w:abstractNumId w:val="9"/>
  </w:num>
  <w:num w:numId="14" w16cid:durableId="121002983">
    <w:abstractNumId w:val="13"/>
  </w:num>
  <w:num w:numId="15" w16cid:durableId="1729111824">
    <w:abstractNumId w:val="2"/>
  </w:num>
  <w:num w:numId="16" w16cid:durableId="1997343347">
    <w:abstractNumId w:val="22"/>
  </w:num>
  <w:num w:numId="17" w16cid:durableId="391734159">
    <w:abstractNumId w:val="0"/>
  </w:num>
  <w:num w:numId="18" w16cid:durableId="745348120">
    <w:abstractNumId w:val="8"/>
  </w:num>
  <w:num w:numId="19" w16cid:durableId="1300962624">
    <w:abstractNumId w:val="30"/>
  </w:num>
  <w:num w:numId="20" w16cid:durableId="1189685317">
    <w:abstractNumId w:val="5"/>
  </w:num>
  <w:num w:numId="21" w16cid:durableId="1223636091">
    <w:abstractNumId w:val="31"/>
  </w:num>
  <w:num w:numId="22" w16cid:durableId="1571573685">
    <w:abstractNumId w:val="26"/>
  </w:num>
  <w:num w:numId="23" w16cid:durableId="2051882841">
    <w:abstractNumId w:val="17"/>
  </w:num>
  <w:num w:numId="24" w16cid:durableId="2019579886">
    <w:abstractNumId w:val="14"/>
  </w:num>
  <w:num w:numId="25" w16cid:durableId="725838605">
    <w:abstractNumId w:val="23"/>
  </w:num>
  <w:num w:numId="26" w16cid:durableId="1449087908">
    <w:abstractNumId w:val="16"/>
  </w:num>
  <w:num w:numId="27" w16cid:durableId="1650011322">
    <w:abstractNumId w:val="6"/>
  </w:num>
  <w:num w:numId="28" w16cid:durableId="915699763">
    <w:abstractNumId w:val="18"/>
  </w:num>
  <w:num w:numId="29" w16cid:durableId="953556306">
    <w:abstractNumId w:val="3"/>
  </w:num>
  <w:num w:numId="30" w16cid:durableId="49619670">
    <w:abstractNumId w:val="27"/>
  </w:num>
  <w:num w:numId="31" w16cid:durableId="996567931">
    <w:abstractNumId w:val="25"/>
  </w:num>
  <w:num w:numId="32" w16cid:durableId="13262822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7YwMjYwMbM0NjNS0lEKTi0uzszPAykwNKgFABieqvQtAAAA"/>
  </w:docVars>
  <w:rsids>
    <w:rsidRoot w:val="00E47872"/>
    <w:rsid w:val="00017E89"/>
    <w:rsid w:val="00020C9F"/>
    <w:rsid w:val="00022E41"/>
    <w:rsid w:val="00026F18"/>
    <w:rsid w:val="00027696"/>
    <w:rsid w:val="000549C5"/>
    <w:rsid w:val="000639E8"/>
    <w:rsid w:val="000A4EF5"/>
    <w:rsid w:val="000B3999"/>
    <w:rsid w:val="000B58BF"/>
    <w:rsid w:val="000C2957"/>
    <w:rsid w:val="000C513F"/>
    <w:rsid w:val="000D22AA"/>
    <w:rsid w:val="000D7ED2"/>
    <w:rsid w:val="000EF4DF"/>
    <w:rsid w:val="000F6C04"/>
    <w:rsid w:val="00101636"/>
    <w:rsid w:val="001168C9"/>
    <w:rsid w:val="00127365"/>
    <w:rsid w:val="0015155D"/>
    <w:rsid w:val="00170112"/>
    <w:rsid w:val="0017130C"/>
    <w:rsid w:val="001731FE"/>
    <w:rsid w:val="00181884"/>
    <w:rsid w:val="00190A13"/>
    <w:rsid w:val="00194EC3"/>
    <w:rsid w:val="001C24D3"/>
    <w:rsid w:val="001F0C11"/>
    <w:rsid w:val="001F5C4E"/>
    <w:rsid w:val="00200721"/>
    <w:rsid w:val="00211482"/>
    <w:rsid w:val="0022568D"/>
    <w:rsid w:val="00232885"/>
    <w:rsid w:val="0024215F"/>
    <w:rsid w:val="00242584"/>
    <w:rsid w:val="0024267D"/>
    <w:rsid w:val="00246186"/>
    <w:rsid w:val="002640AE"/>
    <w:rsid w:val="00292B46"/>
    <w:rsid w:val="002945F3"/>
    <w:rsid w:val="002A215A"/>
    <w:rsid w:val="002A2B3C"/>
    <w:rsid w:val="002A39D4"/>
    <w:rsid w:val="002B1C92"/>
    <w:rsid w:val="002B1E7C"/>
    <w:rsid w:val="002B2EC2"/>
    <w:rsid w:val="002D5DF2"/>
    <w:rsid w:val="002D728A"/>
    <w:rsid w:val="002E1518"/>
    <w:rsid w:val="002F53D5"/>
    <w:rsid w:val="00312006"/>
    <w:rsid w:val="0031585E"/>
    <w:rsid w:val="00317BF2"/>
    <w:rsid w:val="00320C3E"/>
    <w:rsid w:val="00322DBC"/>
    <w:rsid w:val="00335C85"/>
    <w:rsid w:val="003363E7"/>
    <w:rsid w:val="0034270B"/>
    <w:rsid w:val="00352205"/>
    <w:rsid w:val="00353BD6"/>
    <w:rsid w:val="003616AC"/>
    <w:rsid w:val="00376384"/>
    <w:rsid w:val="003816F9"/>
    <w:rsid w:val="00397A18"/>
    <w:rsid w:val="003A0426"/>
    <w:rsid w:val="003A3AAD"/>
    <w:rsid w:val="003D2BEF"/>
    <w:rsid w:val="003F072B"/>
    <w:rsid w:val="00401FB1"/>
    <w:rsid w:val="004045C4"/>
    <w:rsid w:val="00417545"/>
    <w:rsid w:val="0042512F"/>
    <w:rsid w:val="00462FEF"/>
    <w:rsid w:val="00463DEE"/>
    <w:rsid w:val="0047447F"/>
    <w:rsid w:val="004815CE"/>
    <w:rsid w:val="00497DFA"/>
    <w:rsid w:val="004E215B"/>
    <w:rsid w:val="004E5B41"/>
    <w:rsid w:val="004F1285"/>
    <w:rsid w:val="004F1578"/>
    <w:rsid w:val="005045B0"/>
    <w:rsid w:val="0050797F"/>
    <w:rsid w:val="00511674"/>
    <w:rsid w:val="00514231"/>
    <w:rsid w:val="005211B2"/>
    <w:rsid w:val="00532640"/>
    <w:rsid w:val="00541D09"/>
    <w:rsid w:val="00565A71"/>
    <w:rsid w:val="00573AAE"/>
    <w:rsid w:val="00575E64"/>
    <w:rsid w:val="00580822"/>
    <w:rsid w:val="005A00FB"/>
    <w:rsid w:val="005A5087"/>
    <w:rsid w:val="005C4B5F"/>
    <w:rsid w:val="005C7709"/>
    <w:rsid w:val="005D4ED6"/>
    <w:rsid w:val="005E293D"/>
    <w:rsid w:val="005E2E09"/>
    <w:rsid w:val="00614434"/>
    <w:rsid w:val="006255A6"/>
    <w:rsid w:val="00632A28"/>
    <w:rsid w:val="006348E3"/>
    <w:rsid w:val="00651988"/>
    <w:rsid w:val="00671CAC"/>
    <w:rsid w:val="00686F7E"/>
    <w:rsid w:val="006926AE"/>
    <w:rsid w:val="006A0758"/>
    <w:rsid w:val="006A1ACE"/>
    <w:rsid w:val="006D42D8"/>
    <w:rsid w:val="00703910"/>
    <w:rsid w:val="00703F7A"/>
    <w:rsid w:val="00704EA5"/>
    <w:rsid w:val="007120BD"/>
    <w:rsid w:val="0072127D"/>
    <w:rsid w:val="00721FED"/>
    <w:rsid w:val="00722AEC"/>
    <w:rsid w:val="0073324C"/>
    <w:rsid w:val="0073591C"/>
    <w:rsid w:val="00741AFB"/>
    <w:rsid w:val="00754C6F"/>
    <w:rsid w:val="00757045"/>
    <w:rsid w:val="00761DF6"/>
    <w:rsid w:val="007667E6"/>
    <w:rsid w:val="007710CD"/>
    <w:rsid w:val="007756D5"/>
    <w:rsid w:val="0079750A"/>
    <w:rsid w:val="007A0EC2"/>
    <w:rsid w:val="007A3AE1"/>
    <w:rsid w:val="007C07EF"/>
    <w:rsid w:val="007C2242"/>
    <w:rsid w:val="007D3984"/>
    <w:rsid w:val="007D493C"/>
    <w:rsid w:val="007E0088"/>
    <w:rsid w:val="007E0820"/>
    <w:rsid w:val="007E74BD"/>
    <w:rsid w:val="007F139D"/>
    <w:rsid w:val="0080149F"/>
    <w:rsid w:val="0080225F"/>
    <w:rsid w:val="008159B2"/>
    <w:rsid w:val="00816A58"/>
    <w:rsid w:val="00851E81"/>
    <w:rsid w:val="00855B66"/>
    <w:rsid w:val="00866819"/>
    <w:rsid w:val="00866CBA"/>
    <w:rsid w:val="0087571F"/>
    <w:rsid w:val="00876424"/>
    <w:rsid w:val="008766B4"/>
    <w:rsid w:val="00876E8D"/>
    <w:rsid w:val="00880D9E"/>
    <w:rsid w:val="008825F9"/>
    <w:rsid w:val="00884FF7"/>
    <w:rsid w:val="00891CC8"/>
    <w:rsid w:val="00892C6F"/>
    <w:rsid w:val="0089377B"/>
    <w:rsid w:val="008A625C"/>
    <w:rsid w:val="008B1C9C"/>
    <w:rsid w:val="008C326A"/>
    <w:rsid w:val="008C3865"/>
    <w:rsid w:val="008C5C06"/>
    <w:rsid w:val="008D4F60"/>
    <w:rsid w:val="008D549A"/>
    <w:rsid w:val="008E1953"/>
    <w:rsid w:val="008F3A9B"/>
    <w:rsid w:val="008F58F8"/>
    <w:rsid w:val="00915679"/>
    <w:rsid w:val="00915C58"/>
    <w:rsid w:val="00915CAF"/>
    <w:rsid w:val="00930324"/>
    <w:rsid w:val="009322F8"/>
    <w:rsid w:val="00932844"/>
    <w:rsid w:val="009363EF"/>
    <w:rsid w:val="00950865"/>
    <w:rsid w:val="00953A4E"/>
    <w:rsid w:val="00955C18"/>
    <w:rsid w:val="00960AC9"/>
    <w:rsid w:val="009631B6"/>
    <w:rsid w:val="00971412"/>
    <w:rsid w:val="00971471"/>
    <w:rsid w:val="009958F7"/>
    <w:rsid w:val="009A145F"/>
    <w:rsid w:val="009A3125"/>
    <w:rsid w:val="009A4AF1"/>
    <w:rsid w:val="009B0922"/>
    <w:rsid w:val="009B0A7E"/>
    <w:rsid w:val="009D502B"/>
    <w:rsid w:val="009D6D0B"/>
    <w:rsid w:val="009E23BD"/>
    <w:rsid w:val="009E3441"/>
    <w:rsid w:val="009E3517"/>
    <w:rsid w:val="009E5AAD"/>
    <w:rsid w:val="009F0E04"/>
    <w:rsid w:val="009F1EE8"/>
    <w:rsid w:val="009F6FA6"/>
    <w:rsid w:val="00A13DDF"/>
    <w:rsid w:val="00A13FF1"/>
    <w:rsid w:val="00A156AF"/>
    <w:rsid w:val="00A17B12"/>
    <w:rsid w:val="00A24E3B"/>
    <w:rsid w:val="00A30C69"/>
    <w:rsid w:val="00A31F67"/>
    <w:rsid w:val="00A456A5"/>
    <w:rsid w:val="00A513E6"/>
    <w:rsid w:val="00A7215E"/>
    <w:rsid w:val="00A7649D"/>
    <w:rsid w:val="00A90670"/>
    <w:rsid w:val="00AA6A81"/>
    <w:rsid w:val="00AB13DC"/>
    <w:rsid w:val="00AB4CB6"/>
    <w:rsid w:val="00AC6C62"/>
    <w:rsid w:val="00AC794F"/>
    <w:rsid w:val="00AE0390"/>
    <w:rsid w:val="00B00BAE"/>
    <w:rsid w:val="00B03358"/>
    <w:rsid w:val="00B0349A"/>
    <w:rsid w:val="00B06432"/>
    <w:rsid w:val="00B06F90"/>
    <w:rsid w:val="00B24452"/>
    <w:rsid w:val="00B41D9A"/>
    <w:rsid w:val="00B76C61"/>
    <w:rsid w:val="00B771A5"/>
    <w:rsid w:val="00B843A0"/>
    <w:rsid w:val="00B9138A"/>
    <w:rsid w:val="00B92224"/>
    <w:rsid w:val="00B93A92"/>
    <w:rsid w:val="00B95379"/>
    <w:rsid w:val="00BA25F8"/>
    <w:rsid w:val="00BB27E2"/>
    <w:rsid w:val="00BC1DB0"/>
    <w:rsid w:val="00BD1250"/>
    <w:rsid w:val="00BD3273"/>
    <w:rsid w:val="00BD7EF4"/>
    <w:rsid w:val="00BE0F2A"/>
    <w:rsid w:val="00BF1FCA"/>
    <w:rsid w:val="00C01233"/>
    <w:rsid w:val="00C17653"/>
    <w:rsid w:val="00C177D3"/>
    <w:rsid w:val="00C31DB2"/>
    <w:rsid w:val="00C34E71"/>
    <w:rsid w:val="00C4695A"/>
    <w:rsid w:val="00C54DC5"/>
    <w:rsid w:val="00C57BFC"/>
    <w:rsid w:val="00C64B46"/>
    <w:rsid w:val="00C65DE8"/>
    <w:rsid w:val="00C67FF7"/>
    <w:rsid w:val="00C701AF"/>
    <w:rsid w:val="00C7271E"/>
    <w:rsid w:val="00C817E9"/>
    <w:rsid w:val="00CA5DED"/>
    <w:rsid w:val="00CC2829"/>
    <w:rsid w:val="00CC6A92"/>
    <w:rsid w:val="00CD1F63"/>
    <w:rsid w:val="00CD2B3D"/>
    <w:rsid w:val="00CD5E8C"/>
    <w:rsid w:val="00CF186B"/>
    <w:rsid w:val="00CF3D30"/>
    <w:rsid w:val="00CF5933"/>
    <w:rsid w:val="00D0709D"/>
    <w:rsid w:val="00D10E5A"/>
    <w:rsid w:val="00D1683D"/>
    <w:rsid w:val="00D27B16"/>
    <w:rsid w:val="00D32B29"/>
    <w:rsid w:val="00D47174"/>
    <w:rsid w:val="00D530AE"/>
    <w:rsid w:val="00D564B7"/>
    <w:rsid w:val="00D7125B"/>
    <w:rsid w:val="00D71501"/>
    <w:rsid w:val="00D76D71"/>
    <w:rsid w:val="00D86497"/>
    <w:rsid w:val="00D90009"/>
    <w:rsid w:val="00D903AE"/>
    <w:rsid w:val="00DB7BA0"/>
    <w:rsid w:val="00DC27F9"/>
    <w:rsid w:val="00DE0C5F"/>
    <w:rsid w:val="00E07F8E"/>
    <w:rsid w:val="00E17A39"/>
    <w:rsid w:val="00E25AEB"/>
    <w:rsid w:val="00E42ED7"/>
    <w:rsid w:val="00E47872"/>
    <w:rsid w:val="00E52639"/>
    <w:rsid w:val="00E56514"/>
    <w:rsid w:val="00E730C1"/>
    <w:rsid w:val="00E8613B"/>
    <w:rsid w:val="00E94CAF"/>
    <w:rsid w:val="00EB7A04"/>
    <w:rsid w:val="00EC36F5"/>
    <w:rsid w:val="00EC5020"/>
    <w:rsid w:val="00EE6920"/>
    <w:rsid w:val="00EF59CE"/>
    <w:rsid w:val="00EF658F"/>
    <w:rsid w:val="00F17FA2"/>
    <w:rsid w:val="00F209C2"/>
    <w:rsid w:val="00F6055B"/>
    <w:rsid w:val="00F636D2"/>
    <w:rsid w:val="00F6492C"/>
    <w:rsid w:val="00F65EE1"/>
    <w:rsid w:val="00F730C4"/>
    <w:rsid w:val="00F86574"/>
    <w:rsid w:val="00F917B6"/>
    <w:rsid w:val="00F92F39"/>
    <w:rsid w:val="00F9364D"/>
    <w:rsid w:val="00F94DC6"/>
    <w:rsid w:val="00FA6ABA"/>
    <w:rsid w:val="00FD1541"/>
    <w:rsid w:val="00FD3666"/>
    <w:rsid w:val="00FD4000"/>
    <w:rsid w:val="00FD5909"/>
    <w:rsid w:val="00FE23FA"/>
    <w:rsid w:val="03417E5A"/>
    <w:rsid w:val="055FC604"/>
    <w:rsid w:val="06091BCD"/>
    <w:rsid w:val="07D114C1"/>
    <w:rsid w:val="0B08B583"/>
    <w:rsid w:val="0B0C178F"/>
    <w:rsid w:val="0B59950C"/>
    <w:rsid w:val="0E9135CE"/>
    <w:rsid w:val="10717A0D"/>
    <w:rsid w:val="133CA2A6"/>
    <w:rsid w:val="194F6681"/>
    <w:rsid w:val="23210B17"/>
    <w:rsid w:val="24AFE514"/>
    <w:rsid w:val="28D7F6EB"/>
    <w:rsid w:val="2A300E6B"/>
    <w:rsid w:val="2D3BDD1E"/>
    <w:rsid w:val="2DDA04C8"/>
    <w:rsid w:val="2F9817F8"/>
    <w:rsid w:val="31328087"/>
    <w:rsid w:val="32CFB8BA"/>
    <w:rsid w:val="368EB8AD"/>
    <w:rsid w:val="382CE4EA"/>
    <w:rsid w:val="39BE5BB6"/>
    <w:rsid w:val="3AA64539"/>
    <w:rsid w:val="3F501E7A"/>
    <w:rsid w:val="4224A6B9"/>
    <w:rsid w:val="42913E55"/>
    <w:rsid w:val="42D4A1AD"/>
    <w:rsid w:val="435CACBB"/>
    <w:rsid w:val="44EF4C41"/>
    <w:rsid w:val="462ABD51"/>
    <w:rsid w:val="4C4F9C7C"/>
    <w:rsid w:val="54ED14E7"/>
    <w:rsid w:val="562D20EC"/>
    <w:rsid w:val="56AC2146"/>
    <w:rsid w:val="59F13E39"/>
    <w:rsid w:val="5A4DC9EE"/>
    <w:rsid w:val="5C1398E8"/>
    <w:rsid w:val="5F0812B4"/>
    <w:rsid w:val="5F213B11"/>
    <w:rsid w:val="6053038C"/>
    <w:rsid w:val="63668755"/>
    <w:rsid w:val="647C25E5"/>
    <w:rsid w:val="67BBCD9D"/>
    <w:rsid w:val="68416248"/>
    <w:rsid w:val="6C29EFDB"/>
    <w:rsid w:val="6CAB3713"/>
    <w:rsid w:val="6D6E8B8F"/>
    <w:rsid w:val="6E0C212A"/>
    <w:rsid w:val="6FD765B8"/>
    <w:rsid w:val="702C5D58"/>
    <w:rsid w:val="736A318F"/>
    <w:rsid w:val="747B62AE"/>
    <w:rsid w:val="762A8309"/>
    <w:rsid w:val="77B30370"/>
    <w:rsid w:val="7CD7541C"/>
    <w:rsid w:val="7F2B688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6BF8A"/>
  <w15:docId w15:val="{75496395-0797-49E1-9C36-96280E4AE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872"/>
    <w:pPr>
      <w:ind w:left="720"/>
      <w:contextualSpacing/>
    </w:pPr>
  </w:style>
  <w:style w:type="paragraph" w:styleId="BalloonText">
    <w:name w:val="Balloon Text"/>
    <w:basedOn w:val="Normal"/>
    <w:link w:val="BalloonTextChar"/>
    <w:uiPriority w:val="99"/>
    <w:semiHidden/>
    <w:unhideWhenUsed/>
    <w:rsid w:val="007A3AE1"/>
    <w:rPr>
      <w:rFonts w:ascii="Tahoma" w:hAnsi="Tahoma" w:cs="Tahoma"/>
      <w:sz w:val="16"/>
      <w:szCs w:val="16"/>
    </w:rPr>
  </w:style>
  <w:style w:type="character" w:customStyle="1" w:styleId="BalloonTextChar">
    <w:name w:val="Balloon Text Char"/>
    <w:basedOn w:val="DefaultParagraphFont"/>
    <w:link w:val="BalloonText"/>
    <w:uiPriority w:val="99"/>
    <w:semiHidden/>
    <w:rsid w:val="007A3AE1"/>
    <w:rPr>
      <w:rFonts w:ascii="Tahoma" w:hAnsi="Tahoma" w:cs="Tahoma"/>
      <w:sz w:val="16"/>
      <w:szCs w:val="16"/>
    </w:rPr>
  </w:style>
  <w:style w:type="character" w:styleId="Hyperlink">
    <w:name w:val="Hyperlink"/>
    <w:basedOn w:val="DefaultParagraphFont"/>
    <w:uiPriority w:val="99"/>
    <w:unhideWhenUsed/>
    <w:rsid w:val="00BD1250"/>
    <w:rPr>
      <w:color w:val="0000FF" w:themeColor="hyperlink"/>
      <w:u w:val="single"/>
    </w:rPr>
  </w:style>
  <w:style w:type="paragraph" w:styleId="Header">
    <w:name w:val="header"/>
    <w:basedOn w:val="Normal"/>
    <w:link w:val="HeaderChar"/>
    <w:uiPriority w:val="99"/>
    <w:unhideWhenUsed/>
    <w:rsid w:val="00D10E5A"/>
    <w:pPr>
      <w:tabs>
        <w:tab w:val="center" w:pos="4513"/>
        <w:tab w:val="right" w:pos="9026"/>
      </w:tabs>
    </w:pPr>
  </w:style>
  <w:style w:type="character" w:customStyle="1" w:styleId="HeaderChar">
    <w:name w:val="Header Char"/>
    <w:basedOn w:val="DefaultParagraphFont"/>
    <w:link w:val="Header"/>
    <w:uiPriority w:val="99"/>
    <w:rsid w:val="00D10E5A"/>
  </w:style>
  <w:style w:type="paragraph" w:styleId="Footer">
    <w:name w:val="footer"/>
    <w:basedOn w:val="Normal"/>
    <w:link w:val="FooterChar"/>
    <w:uiPriority w:val="99"/>
    <w:unhideWhenUsed/>
    <w:rsid w:val="00D10E5A"/>
    <w:pPr>
      <w:tabs>
        <w:tab w:val="center" w:pos="4513"/>
        <w:tab w:val="right" w:pos="9026"/>
      </w:tabs>
    </w:pPr>
  </w:style>
  <w:style w:type="character" w:customStyle="1" w:styleId="FooterChar">
    <w:name w:val="Footer Char"/>
    <w:basedOn w:val="DefaultParagraphFont"/>
    <w:link w:val="Footer"/>
    <w:uiPriority w:val="99"/>
    <w:rsid w:val="00D10E5A"/>
  </w:style>
  <w:style w:type="character" w:styleId="FollowedHyperlink">
    <w:name w:val="FollowedHyperlink"/>
    <w:basedOn w:val="DefaultParagraphFont"/>
    <w:uiPriority w:val="99"/>
    <w:semiHidden/>
    <w:unhideWhenUsed/>
    <w:rsid w:val="00851E81"/>
    <w:rPr>
      <w:color w:val="800080" w:themeColor="followedHyperlink"/>
      <w:u w:val="single"/>
    </w:rPr>
  </w:style>
  <w:style w:type="paragraph" w:customStyle="1" w:styleId="Default">
    <w:name w:val="Default"/>
    <w:rsid w:val="00101636"/>
    <w:pPr>
      <w:autoSpaceDE w:val="0"/>
      <w:autoSpaceDN w:val="0"/>
      <w:adjustRightInd w:val="0"/>
    </w:pPr>
    <w:rPr>
      <w:rFonts w:ascii="Myriad Pro" w:hAnsi="Myriad Pro" w:cs="Myriad Pro"/>
      <w:color w:val="000000"/>
      <w:sz w:val="24"/>
      <w:szCs w:val="24"/>
    </w:rPr>
  </w:style>
  <w:style w:type="paragraph" w:customStyle="1" w:styleId="Pa24">
    <w:name w:val="Pa24"/>
    <w:basedOn w:val="Default"/>
    <w:next w:val="Default"/>
    <w:uiPriority w:val="99"/>
    <w:rsid w:val="00101636"/>
    <w:pPr>
      <w:spacing w:line="201" w:lineRule="atLeast"/>
    </w:pPr>
    <w:rPr>
      <w:rFonts w:cstheme="minorBidi"/>
      <w:color w:val="auto"/>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5155D"/>
  </w:style>
  <w:style w:type="paragraph" w:styleId="CommentSubject">
    <w:name w:val="annotation subject"/>
    <w:basedOn w:val="CommentText"/>
    <w:next w:val="CommentText"/>
    <w:link w:val="CommentSubjectChar"/>
    <w:uiPriority w:val="99"/>
    <w:semiHidden/>
    <w:unhideWhenUsed/>
    <w:rsid w:val="0015155D"/>
    <w:rPr>
      <w:b/>
      <w:bCs/>
    </w:rPr>
  </w:style>
  <w:style w:type="character" w:customStyle="1" w:styleId="CommentSubjectChar">
    <w:name w:val="Comment Subject Char"/>
    <w:basedOn w:val="CommentTextChar"/>
    <w:link w:val="CommentSubject"/>
    <w:uiPriority w:val="99"/>
    <w:semiHidden/>
    <w:rsid w:val="0015155D"/>
    <w:rPr>
      <w:b/>
      <w:bCs/>
      <w:sz w:val="20"/>
      <w:szCs w:val="20"/>
    </w:rPr>
  </w:style>
  <w:style w:type="character" w:styleId="UnresolvedMention">
    <w:name w:val="Unresolved Mention"/>
    <w:basedOn w:val="DefaultParagraphFont"/>
    <w:uiPriority w:val="99"/>
    <w:semiHidden/>
    <w:unhideWhenUsed/>
    <w:rsid w:val="00573A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124482">
      <w:bodyDiv w:val="1"/>
      <w:marLeft w:val="0"/>
      <w:marRight w:val="0"/>
      <w:marTop w:val="0"/>
      <w:marBottom w:val="0"/>
      <w:divBdr>
        <w:top w:val="none" w:sz="0" w:space="0" w:color="auto"/>
        <w:left w:val="none" w:sz="0" w:space="0" w:color="auto"/>
        <w:bottom w:val="none" w:sz="0" w:space="0" w:color="auto"/>
        <w:right w:val="none" w:sz="0" w:space="0" w:color="auto"/>
      </w:divBdr>
    </w:div>
    <w:div w:id="1124810716">
      <w:bodyDiv w:val="1"/>
      <w:marLeft w:val="0"/>
      <w:marRight w:val="0"/>
      <w:marTop w:val="0"/>
      <w:marBottom w:val="0"/>
      <w:divBdr>
        <w:top w:val="none" w:sz="0" w:space="0" w:color="auto"/>
        <w:left w:val="none" w:sz="0" w:space="0" w:color="auto"/>
        <w:bottom w:val="none" w:sz="0" w:space="0" w:color="auto"/>
        <w:right w:val="none" w:sz="0" w:space="0" w:color="auto"/>
      </w:divBdr>
    </w:div>
    <w:div w:id="1288781778">
      <w:bodyDiv w:val="1"/>
      <w:marLeft w:val="0"/>
      <w:marRight w:val="0"/>
      <w:marTop w:val="0"/>
      <w:marBottom w:val="0"/>
      <w:divBdr>
        <w:top w:val="none" w:sz="0" w:space="0" w:color="auto"/>
        <w:left w:val="none" w:sz="0" w:space="0" w:color="auto"/>
        <w:bottom w:val="none" w:sz="0" w:space="0" w:color="auto"/>
        <w:right w:val="none" w:sz="0" w:space="0" w:color="auto"/>
      </w:divBdr>
    </w:div>
    <w:div w:id="150497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mperial.ac.uk/careers" TargetMode="External"/><Relationship Id="rId18" Type="http://schemas.openxmlformats.org/officeDocument/2006/relationships/hyperlink" Target="https://www.monster.com/" TargetMode="External"/><Relationship Id="rId26" Type="http://schemas.openxmlformats.org/officeDocument/2006/relationships/hyperlink" Target="https://www.stepstone.com/en/" TargetMode="External"/><Relationship Id="rId39" Type="http://schemas.openxmlformats.org/officeDocument/2006/relationships/hyperlink" Target="http://www.researchcareer.com.au/jobs" TargetMode="External"/><Relationship Id="rId21" Type="http://schemas.openxmlformats.org/officeDocument/2006/relationships/hyperlink" Target="https://www.cv-library.co.uk/" TargetMode="External"/><Relationship Id="rId34" Type="http://schemas.openxmlformats.org/officeDocument/2006/relationships/hyperlink" Target="https://www.zhaopin.com/?"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ndeed.com/worldwide" TargetMode="External"/><Relationship Id="rId20" Type="http://schemas.openxmlformats.org/officeDocument/2006/relationships/hyperlink" Target="https://www.reed.co.uk/" TargetMode="External"/><Relationship Id="rId29" Type="http://schemas.openxmlformats.org/officeDocument/2006/relationships/hyperlink" Target="https://www.simplyhired.com/" TargetMode="External"/><Relationship Id="rId41" Type="http://schemas.openxmlformats.org/officeDocument/2006/relationships/hyperlink" Target="mailto:ecri@imperial.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eurosciencejobs.com/" TargetMode="External"/><Relationship Id="rId32" Type="http://schemas.openxmlformats.org/officeDocument/2006/relationships/hyperlink" Target="https://www.trabajando.cl/" TargetMode="External"/><Relationship Id="rId37" Type="http://schemas.openxmlformats.org/officeDocument/2006/relationships/hyperlink" Target="https://www.brightermonday.co.ke/" TargetMode="External"/><Relationship Id="rId40" Type="http://schemas.openxmlformats.org/officeDocument/2006/relationships/hyperlink" Target="https://www.seek.com.au/" TargetMode="External"/><Relationship Id="rId5" Type="http://schemas.openxmlformats.org/officeDocument/2006/relationships/numbering" Target="numbering.xml"/><Relationship Id="rId15" Type="http://schemas.openxmlformats.org/officeDocument/2006/relationships/hyperlink" Target="https://www.linkedin.com/jobs/" TargetMode="External"/><Relationship Id="rId23" Type="http://schemas.openxmlformats.org/officeDocument/2006/relationships/hyperlink" Target="https://epso.europa.eu/en/job-opportunities/open-for-application" TargetMode="External"/><Relationship Id="rId28" Type="http://schemas.openxmlformats.org/officeDocument/2006/relationships/hyperlink" Target="https://www.careerbuilder.com/" TargetMode="External"/><Relationship Id="rId36" Type="http://schemas.openxmlformats.org/officeDocument/2006/relationships/hyperlink" Target="https://www.jobberman.com/" TargetMode="External"/><Relationship Id="rId10" Type="http://schemas.openxmlformats.org/officeDocument/2006/relationships/endnotes" Target="endnotes.xml"/><Relationship Id="rId19" Type="http://schemas.openxmlformats.org/officeDocument/2006/relationships/hyperlink" Target="https://www.glassdoor.com/index.htm" TargetMode="External"/><Relationship Id="rId31" Type="http://schemas.openxmlformats.org/officeDocument/2006/relationships/hyperlink" Target="https://www.bumeran.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mperial.ac.uk/careers/about/jobslive/" TargetMode="External"/><Relationship Id="rId22" Type="http://schemas.openxmlformats.org/officeDocument/2006/relationships/hyperlink" Target="https://www.imperial.ac.uk/admin-services/careers/about/careers-library/exclusive-online-resources/goinglobal/" TargetMode="External"/><Relationship Id="rId27" Type="http://schemas.openxmlformats.org/officeDocument/2006/relationships/hyperlink" Target="https://jobs.sciencecareers.org/jobs/" TargetMode="External"/><Relationship Id="rId30" Type="http://schemas.openxmlformats.org/officeDocument/2006/relationships/hyperlink" Target="https://www.workopolis.com/" TargetMode="External"/><Relationship Id="rId35" Type="http://schemas.openxmlformats.org/officeDocument/2006/relationships/hyperlink" Target="https://www.mynimo.com/"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overseasjobs.com/" TargetMode="External"/><Relationship Id="rId25" Type="http://schemas.openxmlformats.org/officeDocument/2006/relationships/hyperlink" Target="https://europa.eu/europass/en" TargetMode="External"/><Relationship Id="rId33" Type="http://schemas.openxmlformats.org/officeDocument/2006/relationships/hyperlink" Target="https://www.computrabajo.com/" TargetMode="External"/><Relationship Id="rId38" Type="http://schemas.openxmlformats.org/officeDocument/2006/relationships/hyperlink" Target="https://www.careerjunction.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82130145D9E447BF3B452BED30B323" ma:contentTypeVersion="16" ma:contentTypeDescription="Create a new document." ma:contentTypeScope="" ma:versionID="d1663ebb55106dc7ea25f56de002c8b0">
  <xsd:schema xmlns:xsd="http://www.w3.org/2001/XMLSchema" xmlns:xs="http://www.w3.org/2001/XMLSchema" xmlns:p="http://schemas.microsoft.com/office/2006/metadata/properties" xmlns:ns2="b00264ea-bf67-406e-9d11-abb2e8a0d90b" xmlns:ns3="00e30c9c-22c8-4e54-88f8-7f24e5a05ad7" targetNamespace="http://schemas.microsoft.com/office/2006/metadata/properties" ma:root="true" ma:fieldsID="a083f01feb01626d256f0b6a919b8a71" ns2:_="" ns3:_="">
    <xsd:import namespace="b00264ea-bf67-406e-9d11-abb2e8a0d90b"/>
    <xsd:import namespace="00e30c9c-22c8-4e54-88f8-7f24e5a05a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element ref="ns2:SentSchedule" minOccurs="0"/>
                <xsd:element ref="ns2:Confirmed_x002d_ReadyforInkpath" minOccurs="0"/>
                <xsd:element ref="ns2:Attendance" minOccurs="0"/>
                <xsd:element ref="ns2:PRIN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264ea-bf67-406e-9d11-abb2e8a0d9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SentSchedule" ma:index="20" nillable="true" ma:displayName="Sent Schedule" ma:default="1" ma:format="Dropdown" ma:internalName="SentSchedule">
      <xsd:simpleType>
        <xsd:restriction base="dms:Boolean"/>
      </xsd:simpleType>
    </xsd:element>
    <xsd:element name="Confirmed_x002d_ReadyforInkpath" ma:index="21" nillable="true" ma:displayName="Confirmed - Ready for Inkpath" ma:default="1" ma:format="Dropdown" ma:internalName="Confirmed_x002d_ReadyforInkpath">
      <xsd:simpleType>
        <xsd:restriction base="dms:Boolean"/>
      </xsd:simpleType>
    </xsd:element>
    <xsd:element name="Attendance" ma:index="22" nillable="true" ma:displayName="Attendance" ma:format="Dropdown" ma:internalName="Attendance">
      <xsd:simpleType>
        <xsd:restriction base="dms:Choice">
          <xsd:enumeration value="Ready"/>
          <xsd:enumeration value="Choice 2"/>
          <xsd:enumeration value="Choice 3"/>
        </xsd:restriction>
      </xsd:simpleType>
    </xsd:element>
    <xsd:element name="PRINTED" ma:index="23" nillable="true" ma:displayName="PRINTED" ma:default="0" ma:format="Dropdown" ma:internalName="PRIN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0e30c9c-22c8-4e54-88f8-7f24e5a05ad7"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a8a83f6-029d-4fff-be50-5a88e960ea95}" ma:internalName="TaxCatchAll" ma:showField="CatchAllData" ma:web="00e30c9c-22c8-4e54-88f8-7f24e5a05a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0e30c9c-22c8-4e54-88f8-7f24e5a05ad7" xsi:nil="true"/>
    <lcf76f155ced4ddcb4097134ff3c332f xmlns="b00264ea-bf67-406e-9d11-abb2e8a0d90b">
      <Terms xmlns="http://schemas.microsoft.com/office/infopath/2007/PartnerControls"/>
    </lcf76f155ced4ddcb4097134ff3c332f>
    <Attendance xmlns="b00264ea-bf67-406e-9d11-abb2e8a0d90b" xsi:nil="true"/>
    <SentSchedule xmlns="b00264ea-bf67-406e-9d11-abb2e8a0d90b">true</SentSchedule>
    <PRINTED xmlns="b00264ea-bf67-406e-9d11-abb2e8a0d90b">false</PRINTED>
    <Confirmed_x002d_ReadyforInkpath xmlns="b00264ea-bf67-406e-9d11-abb2e8a0d90b">true</Confirmed_x002d_ReadyforInkpath>
  </documentManagement>
</p:properties>
</file>

<file path=customXml/itemProps1.xml><?xml version="1.0" encoding="utf-8"?>
<ds:datastoreItem xmlns:ds="http://schemas.openxmlformats.org/officeDocument/2006/customXml" ds:itemID="{CDE2D342-FE48-4D4D-BDF6-3F602AD58BBF}">
  <ds:schemaRefs>
    <ds:schemaRef ds:uri="http://schemas.openxmlformats.org/officeDocument/2006/bibliography"/>
  </ds:schemaRefs>
</ds:datastoreItem>
</file>

<file path=customXml/itemProps2.xml><?xml version="1.0" encoding="utf-8"?>
<ds:datastoreItem xmlns:ds="http://schemas.openxmlformats.org/officeDocument/2006/customXml" ds:itemID="{57890AF9-EBA7-4922-BB4B-2383A2D2045A}">
  <ds:schemaRefs>
    <ds:schemaRef ds:uri="http://schemas.microsoft.com/sharepoint/v3/contenttype/forms"/>
  </ds:schemaRefs>
</ds:datastoreItem>
</file>

<file path=customXml/itemProps3.xml><?xml version="1.0" encoding="utf-8"?>
<ds:datastoreItem xmlns:ds="http://schemas.openxmlformats.org/officeDocument/2006/customXml" ds:itemID="{1F41DFE0-DE49-4AD1-A4B9-E8CEBC50F5E9}"/>
</file>

<file path=customXml/itemProps4.xml><?xml version="1.0" encoding="utf-8"?>
<ds:datastoreItem xmlns:ds="http://schemas.openxmlformats.org/officeDocument/2006/customXml" ds:itemID="{AD3D3D7F-B7BA-443D-93BE-14A5A3907146}">
  <ds:schemaRef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elements/1.1/"/>
    <ds:schemaRef ds:uri="b00264ea-bf67-406e-9d11-abb2e8a0d90b"/>
    <ds:schemaRef ds:uri="http://schemas.microsoft.com/office/infopath/2007/PartnerControls"/>
    <ds:schemaRef ds:uri="00e30c9c-22c8-4e54-88f8-7f24e5a05ad7"/>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4170</CharactersWithSpaces>
  <SharedDoc>false</SharedDoc>
  <HLinks>
    <vt:vector size="192" baseType="variant">
      <vt:variant>
        <vt:i4>4522085</vt:i4>
      </vt:variant>
      <vt:variant>
        <vt:i4>93</vt:i4>
      </vt:variant>
      <vt:variant>
        <vt:i4>0</vt:i4>
      </vt:variant>
      <vt:variant>
        <vt:i4>5</vt:i4>
      </vt:variant>
      <vt:variant>
        <vt:lpwstr>mailto:pfdc-support@imperial.ac.uk</vt:lpwstr>
      </vt:variant>
      <vt:variant>
        <vt:lpwstr/>
      </vt:variant>
      <vt:variant>
        <vt:i4>6422638</vt:i4>
      </vt:variant>
      <vt:variant>
        <vt:i4>90</vt:i4>
      </vt:variant>
      <vt:variant>
        <vt:i4>0</vt:i4>
      </vt:variant>
      <vt:variant>
        <vt:i4>5</vt:i4>
      </vt:variant>
      <vt:variant>
        <vt:lpwstr>https://au.indeed.com/</vt:lpwstr>
      </vt:variant>
      <vt:variant>
        <vt:lpwstr/>
      </vt:variant>
      <vt:variant>
        <vt:i4>393292</vt:i4>
      </vt:variant>
      <vt:variant>
        <vt:i4>87</vt:i4>
      </vt:variant>
      <vt:variant>
        <vt:i4>0</vt:i4>
      </vt:variant>
      <vt:variant>
        <vt:i4>5</vt:i4>
      </vt:variant>
      <vt:variant>
        <vt:lpwstr>https://www.seek.com.au/</vt:lpwstr>
      </vt:variant>
      <vt:variant>
        <vt:lpwstr/>
      </vt:variant>
      <vt:variant>
        <vt:i4>5111827</vt:i4>
      </vt:variant>
      <vt:variant>
        <vt:i4>84</vt:i4>
      </vt:variant>
      <vt:variant>
        <vt:i4>0</vt:i4>
      </vt:variant>
      <vt:variant>
        <vt:i4>5</vt:i4>
      </vt:variant>
      <vt:variant>
        <vt:lpwstr>http://www.researchcareer.com.au/jobs</vt:lpwstr>
      </vt:variant>
      <vt:variant>
        <vt:lpwstr/>
      </vt:variant>
      <vt:variant>
        <vt:i4>196624</vt:i4>
      </vt:variant>
      <vt:variant>
        <vt:i4>81</vt:i4>
      </vt:variant>
      <vt:variant>
        <vt:i4>0</vt:i4>
      </vt:variant>
      <vt:variant>
        <vt:i4>5</vt:i4>
      </vt:variant>
      <vt:variant>
        <vt:lpwstr>https://www.careerjunction.co.za/</vt:lpwstr>
      </vt:variant>
      <vt:variant>
        <vt:lpwstr/>
      </vt:variant>
      <vt:variant>
        <vt:i4>65550</vt:i4>
      </vt:variant>
      <vt:variant>
        <vt:i4>78</vt:i4>
      </vt:variant>
      <vt:variant>
        <vt:i4>0</vt:i4>
      </vt:variant>
      <vt:variant>
        <vt:i4>5</vt:i4>
      </vt:variant>
      <vt:variant>
        <vt:lpwstr>https://www.brightermonday.co.ke/</vt:lpwstr>
      </vt:variant>
      <vt:variant>
        <vt:lpwstr/>
      </vt:variant>
      <vt:variant>
        <vt:i4>3670048</vt:i4>
      </vt:variant>
      <vt:variant>
        <vt:i4>75</vt:i4>
      </vt:variant>
      <vt:variant>
        <vt:i4>0</vt:i4>
      </vt:variant>
      <vt:variant>
        <vt:i4>5</vt:i4>
      </vt:variant>
      <vt:variant>
        <vt:lpwstr>https://www.jobberman.com/</vt:lpwstr>
      </vt:variant>
      <vt:variant>
        <vt:lpwstr/>
      </vt:variant>
      <vt:variant>
        <vt:i4>3735663</vt:i4>
      </vt:variant>
      <vt:variant>
        <vt:i4>72</vt:i4>
      </vt:variant>
      <vt:variant>
        <vt:i4>0</vt:i4>
      </vt:variant>
      <vt:variant>
        <vt:i4>5</vt:i4>
      </vt:variant>
      <vt:variant>
        <vt:lpwstr>https://www.mynimo.com/</vt:lpwstr>
      </vt:variant>
      <vt:variant>
        <vt:lpwstr/>
      </vt:variant>
      <vt:variant>
        <vt:i4>4718667</vt:i4>
      </vt:variant>
      <vt:variant>
        <vt:i4>69</vt:i4>
      </vt:variant>
      <vt:variant>
        <vt:i4>0</vt:i4>
      </vt:variant>
      <vt:variant>
        <vt:i4>5</vt:i4>
      </vt:variant>
      <vt:variant>
        <vt:lpwstr>https://www.zhaopin.com/?</vt:lpwstr>
      </vt:variant>
      <vt:variant>
        <vt:lpwstr/>
      </vt:variant>
      <vt:variant>
        <vt:i4>2949155</vt:i4>
      </vt:variant>
      <vt:variant>
        <vt:i4>66</vt:i4>
      </vt:variant>
      <vt:variant>
        <vt:i4>0</vt:i4>
      </vt:variant>
      <vt:variant>
        <vt:i4>5</vt:i4>
      </vt:variant>
      <vt:variant>
        <vt:lpwstr>https://www.jobstreet.com/</vt:lpwstr>
      </vt:variant>
      <vt:variant>
        <vt:lpwstr/>
      </vt:variant>
      <vt:variant>
        <vt:i4>4325376</vt:i4>
      </vt:variant>
      <vt:variant>
        <vt:i4>63</vt:i4>
      </vt:variant>
      <vt:variant>
        <vt:i4>0</vt:i4>
      </vt:variant>
      <vt:variant>
        <vt:i4>5</vt:i4>
      </vt:variant>
      <vt:variant>
        <vt:lpwstr>https://www.computrabajo.com/</vt:lpwstr>
      </vt:variant>
      <vt:variant>
        <vt:lpwstr/>
      </vt:variant>
      <vt:variant>
        <vt:i4>8323187</vt:i4>
      </vt:variant>
      <vt:variant>
        <vt:i4>60</vt:i4>
      </vt:variant>
      <vt:variant>
        <vt:i4>0</vt:i4>
      </vt:variant>
      <vt:variant>
        <vt:i4>5</vt:i4>
      </vt:variant>
      <vt:variant>
        <vt:lpwstr>https://www.trabajando.cl/</vt:lpwstr>
      </vt:variant>
      <vt:variant>
        <vt:lpwstr/>
      </vt:variant>
      <vt:variant>
        <vt:i4>5701725</vt:i4>
      </vt:variant>
      <vt:variant>
        <vt:i4>57</vt:i4>
      </vt:variant>
      <vt:variant>
        <vt:i4>0</vt:i4>
      </vt:variant>
      <vt:variant>
        <vt:i4>5</vt:i4>
      </vt:variant>
      <vt:variant>
        <vt:lpwstr>https://www.bumeran.com/</vt:lpwstr>
      </vt:variant>
      <vt:variant>
        <vt:lpwstr/>
      </vt:variant>
      <vt:variant>
        <vt:i4>2949229</vt:i4>
      </vt:variant>
      <vt:variant>
        <vt:i4>54</vt:i4>
      </vt:variant>
      <vt:variant>
        <vt:i4>0</vt:i4>
      </vt:variant>
      <vt:variant>
        <vt:i4>5</vt:i4>
      </vt:variant>
      <vt:variant>
        <vt:lpwstr>https://www.workopolis.com/</vt:lpwstr>
      </vt:variant>
      <vt:variant>
        <vt:lpwstr/>
      </vt:variant>
      <vt:variant>
        <vt:i4>4849730</vt:i4>
      </vt:variant>
      <vt:variant>
        <vt:i4>51</vt:i4>
      </vt:variant>
      <vt:variant>
        <vt:i4>0</vt:i4>
      </vt:variant>
      <vt:variant>
        <vt:i4>5</vt:i4>
      </vt:variant>
      <vt:variant>
        <vt:lpwstr>https://www.simplyhired.com/</vt:lpwstr>
      </vt:variant>
      <vt:variant>
        <vt:lpwstr/>
      </vt:variant>
      <vt:variant>
        <vt:i4>2883623</vt:i4>
      </vt:variant>
      <vt:variant>
        <vt:i4>48</vt:i4>
      </vt:variant>
      <vt:variant>
        <vt:i4>0</vt:i4>
      </vt:variant>
      <vt:variant>
        <vt:i4>5</vt:i4>
      </vt:variant>
      <vt:variant>
        <vt:lpwstr>https://www.careerbuilder.com/</vt:lpwstr>
      </vt:variant>
      <vt:variant>
        <vt:lpwstr/>
      </vt:variant>
      <vt:variant>
        <vt:i4>327684</vt:i4>
      </vt:variant>
      <vt:variant>
        <vt:i4>45</vt:i4>
      </vt:variant>
      <vt:variant>
        <vt:i4>0</vt:i4>
      </vt:variant>
      <vt:variant>
        <vt:i4>5</vt:i4>
      </vt:variant>
      <vt:variant>
        <vt:lpwstr>https://jobs.sciencecareers.org/jobs/</vt:lpwstr>
      </vt:variant>
      <vt:variant>
        <vt:lpwstr/>
      </vt:variant>
      <vt:variant>
        <vt:i4>5636164</vt:i4>
      </vt:variant>
      <vt:variant>
        <vt:i4>42</vt:i4>
      </vt:variant>
      <vt:variant>
        <vt:i4>0</vt:i4>
      </vt:variant>
      <vt:variant>
        <vt:i4>5</vt:i4>
      </vt:variant>
      <vt:variant>
        <vt:lpwstr>https://www.stepstone.com/en/</vt:lpwstr>
      </vt:variant>
      <vt:variant>
        <vt:lpwstr/>
      </vt:variant>
      <vt:variant>
        <vt:i4>5046343</vt:i4>
      </vt:variant>
      <vt:variant>
        <vt:i4>39</vt:i4>
      </vt:variant>
      <vt:variant>
        <vt:i4>0</vt:i4>
      </vt:variant>
      <vt:variant>
        <vt:i4>5</vt:i4>
      </vt:variant>
      <vt:variant>
        <vt:lpwstr>https://europa.eu/europass/en</vt:lpwstr>
      </vt:variant>
      <vt:variant>
        <vt:lpwstr/>
      </vt:variant>
      <vt:variant>
        <vt:i4>4128870</vt:i4>
      </vt:variant>
      <vt:variant>
        <vt:i4>36</vt:i4>
      </vt:variant>
      <vt:variant>
        <vt:i4>0</vt:i4>
      </vt:variant>
      <vt:variant>
        <vt:i4>5</vt:i4>
      </vt:variant>
      <vt:variant>
        <vt:lpwstr>http://www.eurosciencejobs.com/</vt:lpwstr>
      </vt:variant>
      <vt:variant>
        <vt:lpwstr/>
      </vt:variant>
      <vt:variant>
        <vt:i4>1376325</vt:i4>
      </vt:variant>
      <vt:variant>
        <vt:i4>33</vt:i4>
      </vt:variant>
      <vt:variant>
        <vt:i4>0</vt:i4>
      </vt:variant>
      <vt:variant>
        <vt:i4>5</vt:i4>
      </vt:variant>
      <vt:variant>
        <vt:lpwstr>https://epso.europa.eu/en/job-opportunities/open-for-application</vt:lpwstr>
      </vt:variant>
      <vt:variant>
        <vt:lpwstr/>
      </vt:variant>
      <vt:variant>
        <vt:i4>3080316</vt:i4>
      </vt:variant>
      <vt:variant>
        <vt:i4>30</vt:i4>
      </vt:variant>
      <vt:variant>
        <vt:i4>0</vt:i4>
      </vt:variant>
      <vt:variant>
        <vt:i4>5</vt:i4>
      </vt:variant>
      <vt:variant>
        <vt:lpwstr>https://www.imperial.ac.uk/admin-services/careers/about/careers-library/exclusive-online-resources/goinglobal/</vt:lpwstr>
      </vt:variant>
      <vt:variant>
        <vt:lpwstr/>
      </vt:variant>
      <vt:variant>
        <vt:i4>917587</vt:i4>
      </vt:variant>
      <vt:variant>
        <vt:i4>27</vt:i4>
      </vt:variant>
      <vt:variant>
        <vt:i4>0</vt:i4>
      </vt:variant>
      <vt:variant>
        <vt:i4>5</vt:i4>
      </vt:variant>
      <vt:variant>
        <vt:lpwstr>https://www.cv-library.co.uk/</vt:lpwstr>
      </vt:variant>
      <vt:variant>
        <vt:lpwstr/>
      </vt:variant>
      <vt:variant>
        <vt:i4>7274595</vt:i4>
      </vt:variant>
      <vt:variant>
        <vt:i4>24</vt:i4>
      </vt:variant>
      <vt:variant>
        <vt:i4>0</vt:i4>
      </vt:variant>
      <vt:variant>
        <vt:i4>5</vt:i4>
      </vt:variant>
      <vt:variant>
        <vt:lpwstr>https://www.reed.co.uk/</vt:lpwstr>
      </vt:variant>
      <vt:variant>
        <vt:lpwstr/>
      </vt:variant>
      <vt:variant>
        <vt:i4>6488123</vt:i4>
      </vt:variant>
      <vt:variant>
        <vt:i4>21</vt:i4>
      </vt:variant>
      <vt:variant>
        <vt:i4>0</vt:i4>
      </vt:variant>
      <vt:variant>
        <vt:i4>5</vt:i4>
      </vt:variant>
      <vt:variant>
        <vt:lpwstr>https://www.glassdoor.com/index.htm</vt:lpwstr>
      </vt:variant>
      <vt:variant>
        <vt:lpwstr/>
      </vt:variant>
      <vt:variant>
        <vt:i4>6225995</vt:i4>
      </vt:variant>
      <vt:variant>
        <vt:i4>18</vt:i4>
      </vt:variant>
      <vt:variant>
        <vt:i4>0</vt:i4>
      </vt:variant>
      <vt:variant>
        <vt:i4>5</vt:i4>
      </vt:variant>
      <vt:variant>
        <vt:lpwstr>https://www.monster.com/</vt:lpwstr>
      </vt:variant>
      <vt:variant>
        <vt:lpwstr/>
      </vt:variant>
      <vt:variant>
        <vt:i4>4718609</vt:i4>
      </vt:variant>
      <vt:variant>
        <vt:i4>15</vt:i4>
      </vt:variant>
      <vt:variant>
        <vt:i4>0</vt:i4>
      </vt:variant>
      <vt:variant>
        <vt:i4>5</vt:i4>
      </vt:variant>
      <vt:variant>
        <vt:lpwstr>https://www.overseasjobs.com/</vt:lpwstr>
      </vt:variant>
      <vt:variant>
        <vt:lpwstr/>
      </vt:variant>
      <vt:variant>
        <vt:i4>4456534</vt:i4>
      </vt:variant>
      <vt:variant>
        <vt:i4>12</vt:i4>
      </vt:variant>
      <vt:variant>
        <vt:i4>0</vt:i4>
      </vt:variant>
      <vt:variant>
        <vt:i4>5</vt:i4>
      </vt:variant>
      <vt:variant>
        <vt:lpwstr>https://www.indeed.com/worldwide</vt:lpwstr>
      </vt:variant>
      <vt:variant>
        <vt:lpwstr/>
      </vt:variant>
      <vt:variant>
        <vt:i4>6881340</vt:i4>
      </vt:variant>
      <vt:variant>
        <vt:i4>9</vt:i4>
      </vt:variant>
      <vt:variant>
        <vt:i4>0</vt:i4>
      </vt:variant>
      <vt:variant>
        <vt:i4>5</vt:i4>
      </vt:variant>
      <vt:variant>
        <vt:lpwstr>https://www.linkedin.com/jobs/</vt:lpwstr>
      </vt:variant>
      <vt:variant>
        <vt:lpwstr/>
      </vt:variant>
      <vt:variant>
        <vt:i4>2162732</vt:i4>
      </vt:variant>
      <vt:variant>
        <vt:i4>6</vt:i4>
      </vt:variant>
      <vt:variant>
        <vt:i4>0</vt:i4>
      </vt:variant>
      <vt:variant>
        <vt:i4>5</vt:i4>
      </vt:variant>
      <vt:variant>
        <vt:lpwstr>https://www.imperial.ac.uk/careers/about/jobslive/</vt:lpwstr>
      </vt:variant>
      <vt:variant>
        <vt:lpwstr/>
      </vt:variant>
      <vt:variant>
        <vt:i4>6684715</vt:i4>
      </vt:variant>
      <vt:variant>
        <vt:i4>3</vt:i4>
      </vt:variant>
      <vt:variant>
        <vt:i4>0</vt:i4>
      </vt:variant>
      <vt:variant>
        <vt:i4>5</vt:i4>
      </vt:variant>
      <vt:variant>
        <vt:lpwstr>https://www.imperial.ac.uk/careers</vt:lpwstr>
      </vt:variant>
      <vt:variant>
        <vt:lpwstr/>
      </vt:variant>
      <vt:variant>
        <vt:i4>3932258</vt:i4>
      </vt:variant>
      <vt:variant>
        <vt:i4>0</vt:i4>
      </vt:variant>
      <vt:variant>
        <vt:i4>0</vt:i4>
      </vt:variant>
      <vt:variant>
        <vt:i4>5</vt:i4>
      </vt:variant>
      <vt:variant>
        <vt:lpwstr>https://www.imperial.ac.uk/postdoc-fellows-development-cent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Joy</dc:creator>
  <cp:keywords/>
  <cp:lastModifiedBy>Lane, Laura G</cp:lastModifiedBy>
  <cp:revision>6</cp:revision>
  <cp:lastPrinted>2023-01-06T11:42:00Z</cp:lastPrinted>
  <dcterms:created xsi:type="dcterms:W3CDTF">2025-07-15T12:17:00Z</dcterms:created>
  <dcterms:modified xsi:type="dcterms:W3CDTF">2025-07-1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2130145D9E447BF3B452BED30B323</vt:lpwstr>
  </property>
  <property fmtid="{D5CDD505-2E9C-101B-9397-08002B2CF9AE}" pid="3" name="MediaServiceImageTags">
    <vt:lpwstr/>
  </property>
</Properties>
</file>